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0FD5A" w14:textId="77777777" w:rsidR="003D379D" w:rsidRDefault="003D379D" w:rsidP="00A346EF">
      <w:pPr>
        <w:autoSpaceDE w:val="0"/>
        <w:autoSpaceDN w:val="0"/>
        <w:adjustRightInd w:val="0"/>
        <w:spacing w:line="480" w:lineRule="auto"/>
        <w:jc w:val="both"/>
        <w:rPr>
          <w:b/>
        </w:rPr>
      </w:pPr>
      <w:bookmarkStart w:id="0" w:name="_Hlk41166106"/>
    </w:p>
    <w:p w14:paraId="68887E3F" w14:textId="11682892" w:rsidR="00DD3D5F" w:rsidRDefault="00DD3D5F" w:rsidP="00A346EF">
      <w:pPr>
        <w:autoSpaceDE w:val="0"/>
        <w:autoSpaceDN w:val="0"/>
        <w:adjustRightInd w:val="0"/>
        <w:spacing w:line="480" w:lineRule="auto"/>
        <w:jc w:val="both"/>
        <w:rPr>
          <w:b/>
        </w:rPr>
      </w:pPr>
    </w:p>
    <w:p w14:paraId="4C0EF49B" w14:textId="01882619" w:rsidR="00A346EF" w:rsidRPr="00A346EF" w:rsidRDefault="006C0828" w:rsidP="00A346EF">
      <w:pPr>
        <w:autoSpaceDE w:val="0"/>
        <w:autoSpaceDN w:val="0"/>
        <w:adjustRightInd w:val="0"/>
        <w:spacing w:line="480" w:lineRule="auto"/>
        <w:jc w:val="both"/>
        <w:rPr>
          <w:b/>
        </w:rPr>
      </w:pPr>
      <w:r w:rsidRPr="00DA4ED3">
        <w:rPr>
          <w:b/>
        </w:rPr>
        <w:t xml:space="preserve">Supplementary Table </w:t>
      </w:r>
      <w:r w:rsidR="00D63310">
        <w:rPr>
          <w:b/>
        </w:rPr>
        <w:t>2</w:t>
      </w:r>
      <w:bookmarkEnd w:id="0"/>
      <w:r w:rsidR="00055E58" w:rsidRPr="00DA4ED3">
        <w:rPr>
          <w:b/>
        </w:rPr>
        <w:t>. Study</w:t>
      </w:r>
      <w:r w:rsidR="003E5E71">
        <w:rPr>
          <w:b/>
        </w:rPr>
        <w:t xml:space="preserve"> participant</w:t>
      </w:r>
      <w:r w:rsidR="00055E58" w:rsidRPr="00DA4ED3">
        <w:rPr>
          <w:b/>
        </w:rPr>
        <w:t xml:space="preserve"> demographics</w:t>
      </w:r>
      <w:r w:rsidR="00055E58">
        <w:rPr>
          <w:b/>
        </w:rPr>
        <w:t xml:space="preserve"> </w:t>
      </w:r>
      <w:r w:rsidR="003E5E71">
        <w:rPr>
          <w:b/>
        </w:rPr>
        <w:t xml:space="preserve">of the </w:t>
      </w:r>
      <w:r w:rsidR="0031373E" w:rsidRPr="003D7940">
        <w:rPr>
          <w:b/>
        </w:rPr>
        <w:t xml:space="preserve">validation </w:t>
      </w:r>
      <w:r w:rsidR="003E5E71" w:rsidRPr="003D7940">
        <w:rPr>
          <w:b/>
        </w:rPr>
        <w:t xml:space="preserve">dataset </w:t>
      </w:r>
      <w:r w:rsidR="001045E0" w:rsidRPr="003D7940">
        <w:rPr>
          <w:b/>
        </w:rPr>
        <w:t>1</w:t>
      </w:r>
      <w:r w:rsidR="001045E0">
        <w:rPr>
          <w:b/>
        </w:rPr>
        <w:t xml:space="preserve"> </w:t>
      </w:r>
      <w:r w:rsidR="003E5E71">
        <w:rPr>
          <w:b/>
        </w:rPr>
        <w:t>for the PLS-SVC model.</w:t>
      </w:r>
    </w:p>
    <w:tbl>
      <w:tblPr>
        <w:tblStyle w:val="TableGrid"/>
        <w:tblW w:w="1412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260"/>
        <w:gridCol w:w="1260"/>
        <w:gridCol w:w="1350"/>
        <w:gridCol w:w="270"/>
        <w:gridCol w:w="1350"/>
        <w:gridCol w:w="1260"/>
        <w:gridCol w:w="1350"/>
        <w:gridCol w:w="265"/>
        <w:gridCol w:w="1350"/>
        <w:gridCol w:w="1260"/>
        <w:gridCol w:w="1350"/>
      </w:tblGrid>
      <w:tr w:rsidR="00E02CF4" w:rsidRPr="006D75DD" w14:paraId="501F4F42" w14:textId="77777777" w:rsidTr="002D6795">
        <w:trPr>
          <w:trHeight w:val="419"/>
          <w:jc w:val="center"/>
        </w:trPr>
        <w:tc>
          <w:tcPr>
            <w:tcW w:w="180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4CAAE1B" w14:textId="77777777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</w:p>
        </w:tc>
        <w:tc>
          <w:tcPr>
            <w:tcW w:w="387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1E862CCF" w14:textId="77777777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b/>
                <w:sz w:val="20"/>
              </w:rPr>
            </w:pPr>
            <w:r w:rsidRPr="006D75DD">
              <w:rPr>
                <w:b/>
                <w:sz w:val="20"/>
              </w:rPr>
              <w:t>A-T-</w:t>
            </w:r>
          </w:p>
        </w:tc>
        <w:tc>
          <w:tcPr>
            <w:tcW w:w="27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71C35D" w14:textId="77777777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b/>
                <w:sz w:val="20"/>
              </w:rPr>
            </w:pPr>
          </w:p>
        </w:tc>
        <w:tc>
          <w:tcPr>
            <w:tcW w:w="396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5360892C" w14:textId="77777777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b/>
                <w:sz w:val="20"/>
              </w:rPr>
            </w:pPr>
            <w:r w:rsidRPr="006D75DD">
              <w:rPr>
                <w:b/>
                <w:sz w:val="20"/>
              </w:rPr>
              <w:t>A-T+</w:t>
            </w:r>
          </w:p>
        </w:tc>
        <w:tc>
          <w:tcPr>
            <w:tcW w:w="26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7B3447" w14:textId="77777777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b/>
                <w:sz w:val="20"/>
              </w:rPr>
            </w:pPr>
          </w:p>
        </w:tc>
        <w:tc>
          <w:tcPr>
            <w:tcW w:w="3960" w:type="dxa"/>
            <w:gridSpan w:val="3"/>
            <w:tcBorders>
              <w:top w:val="single" w:sz="4" w:space="0" w:color="auto"/>
            </w:tcBorders>
            <w:shd w:val="clear" w:color="auto" w:fill="E7E6E6" w:themeFill="background2"/>
          </w:tcPr>
          <w:p w14:paraId="469152B9" w14:textId="77777777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b/>
                <w:sz w:val="20"/>
              </w:rPr>
            </w:pPr>
            <w:r w:rsidRPr="006D75DD">
              <w:rPr>
                <w:b/>
                <w:sz w:val="20"/>
              </w:rPr>
              <w:t>A+T-/A+T+</w:t>
            </w:r>
          </w:p>
        </w:tc>
      </w:tr>
      <w:tr w:rsidR="00E02CF4" w:rsidRPr="006D75DD" w14:paraId="11267208" w14:textId="77777777" w:rsidTr="00E02CF4">
        <w:trPr>
          <w:trHeight w:val="419"/>
          <w:jc w:val="center"/>
        </w:trPr>
        <w:tc>
          <w:tcPr>
            <w:tcW w:w="1800" w:type="dxa"/>
            <w:shd w:val="clear" w:color="auto" w:fill="E7E6E6" w:themeFill="background2"/>
          </w:tcPr>
          <w:p w14:paraId="5C307ED3" w14:textId="77777777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B7E5B6A" w14:textId="77777777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6D75DD">
              <w:rPr>
                <w:b/>
                <w:sz w:val="20"/>
              </w:rPr>
              <w:t>CN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85C786" w14:textId="77777777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6D75DD">
              <w:rPr>
                <w:b/>
                <w:sz w:val="20"/>
              </w:rPr>
              <w:t>MCI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C444D9A" w14:textId="1F61A110" w:rsidR="00A346EF" w:rsidRPr="006D75DD" w:rsidRDefault="00E02CF4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E02CF4">
              <w:rPr>
                <w:b/>
                <w:sz w:val="20"/>
              </w:rPr>
              <w:t>probable AD</w:t>
            </w:r>
          </w:p>
        </w:tc>
        <w:tc>
          <w:tcPr>
            <w:tcW w:w="270" w:type="dxa"/>
            <w:shd w:val="clear" w:color="auto" w:fill="E7E6E6" w:themeFill="background2"/>
          </w:tcPr>
          <w:p w14:paraId="5361D254" w14:textId="77777777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ACEC1FF" w14:textId="77777777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6D75DD">
              <w:rPr>
                <w:b/>
                <w:sz w:val="20"/>
              </w:rPr>
              <w:t>CN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8F5398B" w14:textId="77777777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6D75DD">
              <w:rPr>
                <w:b/>
                <w:sz w:val="20"/>
              </w:rPr>
              <w:t>MCI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2AD3E2C" w14:textId="7F6CACC3" w:rsidR="00A346EF" w:rsidRPr="006D75DD" w:rsidRDefault="00E02CF4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E02CF4">
              <w:rPr>
                <w:b/>
                <w:sz w:val="20"/>
              </w:rPr>
              <w:t>probable AD</w:t>
            </w:r>
          </w:p>
        </w:tc>
        <w:tc>
          <w:tcPr>
            <w:tcW w:w="265" w:type="dxa"/>
            <w:shd w:val="clear" w:color="auto" w:fill="E7E6E6" w:themeFill="background2"/>
          </w:tcPr>
          <w:p w14:paraId="1B36EC10" w14:textId="77777777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50ADFA1" w14:textId="77777777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6D75DD">
              <w:rPr>
                <w:b/>
                <w:sz w:val="20"/>
              </w:rPr>
              <w:t>CN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D31F7B6" w14:textId="77777777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6D75DD">
              <w:rPr>
                <w:b/>
                <w:sz w:val="20"/>
              </w:rPr>
              <w:t>MCI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0F8BAE2" w14:textId="072CBFC3" w:rsidR="00A346EF" w:rsidRPr="006D75DD" w:rsidRDefault="00E02CF4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E02CF4">
              <w:rPr>
                <w:b/>
                <w:sz w:val="20"/>
              </w:rPr>
              <w:t>probable AD</w:t>
            </w:r>
          </w:p>
        </w:tc>
      </w:tr>
      <w:tr w:rsidR="00213CFD" w:rsidRPr="006D75DD" w14:paraId="7173E5D1" w14:textId="77777777" w:rsidTr="002D6795">
        <w:trPr>
          <w:trHeight w:val="306"/>
          <w:jc w:val="center"/>
        </w:trPr>
        <w:tc>
          <w:tcPr>
            <w:tcW w:w="1800" w:type="dxa"/>
          </w:tcPr>
          <w:p w14:paraId="0AF14F30" w14:textId="5696B792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926AA8">
              <w:rPr>
                <w:b/>
                <w:sz w:val="20"/>
              </w:rPr>
              <w:t>N</w:t>
            </w:r>
          </w:p>
        </w:tc>
        <w:tc>
          <w:tcPr>
            <w:tcW w:w="1260" w:type="dxa"/>
          </w:tcPr>
          <w:p w14:paraId="66779357" w14:textId="7E37319D" w:rsidR="00A346EF" w:rsidRPr="00926AA8" w:rsidRDefault="00DB6DFC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56</w:t>
            </w:r>
          </w:p>
        </w:tc>
        <w:tc>
          <w:tcPr>
            <w:tcW w:w="1260" w:type="dxa"/>
          </w:tcPr>
          <w:p w14:paraId="145C6592" w14:textId="0C1088AE" w:rsidR="00A346EF" w:rsidRPr="00926AA8" w:rsidRDefault="00DB6DFC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82</w:t>
            </w:r>
          </w:p>
        </w:tc>
        <w:tc>
          <w:tcPr>
            <w:tcW w:w="1350" w:type="dxa"/>
          </w:tcPr>
          <w:p w14:paraId="37B15A45" w14:textId="5EB92AF8" w:rsidR="00A346EF" w:rsidRPr="00926AA8" w:rsidRDefault="00DB6DFC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270" w:type="dxa"/>
          </w:tcPr>
          <w:p w14:paraId="29E0E6CE" w14:textId="77777777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3403293B" w14:textId="25C55CCB" w:rsidR="00A346EF" w:rsidRPr="00926AA8" w:rsidRDefault="00DB6DFC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92</w:t>
            </w:r>
          </w:p>
        </w:tc>
        <w:tc>
          <w:tcPr>
            <w:tcW w:w="1260" w:type="dxa"/>
          </w:tcPr>
          <w:p w14:paraId="78517F57" w14:textId="2D120B1E" w:rsidR="00A346EF" w:rsidRPr="00926AA8" w:rsidRDefault="00DB6DFC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79</w:t>
            </w:r>
          </w:p>
        </w:tc>
        <w:tc>
          <w:tcPr>
            <w:tcW w:w="1350" w:type="dxa"/>
          </w:tcPr>
          <w:p w14:paraId="698F34AC" w14:textId="6086738C" w:rsidR="00A346EF" w:rsidRPr="00926AA8" w:rsidRDefault="00DB6DFC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1</w:t>
            </w:r>
          </w:p>
        </w:tc>
        <w:tc>
          <w:tcPr>
            <w:tcW w:w="265" w:type="dxa"/>
          </w:tcPr>
          <w:p w14:paraId="35E4A54B" w14:textId="77777777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1FA5FCEC" w14:textId="3513210E" w:rsidR="00A346EF" w:rsidRPr="00926AA8" w:rsidRDefault="00DB6DFC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14</w:t>
            </w:r>
          </w:p>
        </w:tc>
        <w:tc>
          <w:tcPr>
            <w:tcW w:w="1260" w:type="dxa"/>
          </w:tcPr>
          <w:p w14:paraId="3DE4B8EF" w14:textId="53A43FB8" w:rsidR="00A346EF" w:rsidRPr="00926AA8" w:rsidRDefault="00DB6DFC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264</w:t>
            </w:r>
          </w:p>
        </w:tc>
        <w:tc>
          <w:tcPr>
            <w:tcW w:w="1350" w:type="dxa"/>
          </w:tcPr>
          <w:p w14:paraId="0A978271" w14:textId="07B15B87" w:rsidR="00A346EF" w:rsidRPr="00926AA8" w:rsidRDefault="00DB6DFC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56</w:t>
            </w:r>
          </w:p>
        </w:tc>
      </w:tr>
      <w:tr w:rsidR="00213CFD" w:rsidRPr="006D75DD" w14:paraId="4E8C87AB" w14:textId="77777777" w:rsidTr="002D6795">
        <w:trPr>
          <w:trHeight w:val="108"/>
          <w:jc w:val="center"/>
        </w:trPr>
        <w:tc>
          <w:tcPr>
            <w:tcW w:w="1800" w:type="dxa"/>
            <w:vMerge w:val="restart"/>
          </w:tcPr>
          <w:p w14:paraId="064468AF" w14:textId="77777777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926AA8">
              <w:rPr>
                <w:b/>
                <w:sz w:val="20"/>
              </w:rPr>
              <w:t>Age, y</w:t>
            </w:r>
          </w:p>
        </w:tc>
        <w:tc>
          <w:tcPr>
            <w:tcW w:w="1260" w:type="dxa"/>
          </w:tcPr>
          <w:p w14:paraId="0970A877" w14:textId="665A044B" w:rsidR="00A346EF" w:rsidRPr="00926AA8" w:rsidRDefault="00DB6DFC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62.24</w:t>
            </w:r>
            <w:r w:rsidR="00A346EF" w:rsidRPr="00617A8E">
              <w:rPr>
                <w:rFonts w:hint="eastAsia"/>
                <w:sz w:val="20"/>
              </w:rPr>
              <w:t>~</w:t>
            </w:r>
            <w:r>
              <w:rPr>
                <w:sz w:val="20"/>
              </w:rPr>
              <w:t>90.13</w:t>
            </w:r>
          </w:p>
        </w:tc>
        <w:tc>
          <w:tcPr>
            <w:tcW w:w="1260" w:type="dxa"/>
          </w:tcPr>
          <w:p w14:paraId="41FB9B1F" w14:textId="76F03D8B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17A8E">
              <w:rPr>
                <w:sz w:val="20"/>
              </w:rPr>
              <w:t>56.08</w:t>
            </w:r>
            <w:r w:rsidRPr="00617A8E">
              <w:rPr>
                <w:rFonts w:hint="eastAsia"/>
                <w:sz w:val="20"/>
              </w:rPr>
              <w:t>~</w:t>
            </w:r>
            <w:r w:rsidR="00DB6DFC">
              <w:rPr>
                <w:sz w:val="20"/>
              </w:rPr>
              <w:t>88.51</w:t>
            </w:r>
          </w:p>
        </w:tc>
        <w:tc>
          <w:tcPr>
            <w:tcW w:w="1350" w:type="dxa"/>
          </w:tcPr>
          <w:p w14:paraId="6C7ACF72" w14:textId="77777777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17A8E">
              <w:rPr>
                <w:sz w:val="20"/>
              </w:rPr>
              <w:t>69.56</w:t>
            </w:r>
            <w:r w:rsidRPr="00617A8E">
              <w:rPr>
                <w:rFonts w:hint="eastAsia"/>
                <w:sz w:val="20"/>
              </w:rPr>
              <w:t>~</w:t>
            </w:r>
            <w:r w:rsidRPr="00617A8E">
              <w:rPr>
                <w:sz w:val="20"/>
              </w:rPr>
              <w:t>90.50</w:t>
            </w:r>
          </w:p>
        </w:tc>
        <w:tc>
          <w:tcPr>
            <w:tcW w:w="270" w:type="dxa"/>
          </w:tcPr>
          <w:p w14:paraId="3E754ACA" w14:textId="77777777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34C30352" w14:textId="3B6F1E7F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17A8E">
              <w:rPr>
                <w:sz w:val="20"/>
              </w:rPr>
              <w:t>56.53</w:t>
            </w:r>
            <w:r w:rsidRPr="00617A8E">
              <w:rPr>
                <w:rFonts w:hint="eastAsia"/>
                <w:sz w:val="20"/>
              </w:rPr>
              <w:t>~</w:t>
            </w:r>
            <w:r w:rsidR="00DB6DFC">
              <w:rPr>
                <w:sz w:val="20"/>
              </w:rPr>
              <w:t>93.80</w:t>
            </w:r>
          </w:p>
        </w:tc>
        <w:tc>
          <w:tcPr>
            <w:tcW w:w="1260" w:type="dxa"/>
          </w:tcPr>
          <w:p w14:paraId="386335C2" w14:textId="136721A0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17A8E">
              <w:rPr>
                <w:sz w:val="20"/>
              </w:rPr>
              <w:t>55.15</w:t>
            </w:r>
            <w:r w:rsidRPr="00617A8E">
              <w:rPr>
                <w:rFonts w:hint="eastAsia"/>
                <w:sz w:val="20"/>
              </w:rPr>
              <w:t>~</w:t>
            </w:r>
            <w:r w:rsidRPr="00617A8E">
              <w:rPr>
                <w:sz w:val="20"/>
              </w:rPr>
              <w:t>88.</w:t>
            </w:r>
            <w:r w:rsidR="00DB6DFC">
              <w:rPr>
                <w:sz w:val="20"/>
              </w:rPr>
              <w:t>98</w:t>
            </w:r>
          </w:p>
        </w:tc>
        <w:tc>
          <w:tcPr>
            <w:tcW w:w="1350" w:type="dxa"/>
          </w:tcPr>
          <w:p w14:paraId="51122C91" w14:textId="7F11568D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17A8E">
              <w:rPr>
                <w:sz w:val="20"/>
              </w:rPr>
              <w:t>60.79</w:t>
            </w:r>
            <w:r w:rsidRPr="00617A8E">
              <w:rPr>
                <w:rFonts w:hint="eastAsia"/>
                <w:sz w:val="20"/>
              </w:rPr>
              <w:t>~</w:t>
            </w:r>
            <w:r w:rsidR="00DB6DFC">
              <w:rPr>
                <w:sz w:val="20"/>
              </w:rPr>
              <w:t>81.37</w:t>
            </w:r>
          </w:p>
        </w:tc>
        <w:tc>
          <w:tcPr>
            <w:tcW w:w="265" w:type="dxa"/>
          </w:tcPr>
          <w:p w14:paraId="41448F64" w14:textId="77777777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7E3DCB90" w14:textId="77777777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17A8E">
              <w:rPr>
                <w:sz w:val="20"/>
              </w:rPr>
              <w:t>60.19</w:t>
            </w:r>
            <w:r w:rsidRPr="00617A8E">
              <w:rPr>
                <w:rFonts w:hint="eastAsia"/>
                <w:sz w:val="20"/>
              </w:rPr>
              <w:t>~</w:t>
            </w:r>
            <w:r w:rsidRPr="00617A8E">
              <w:rPr>
                <w:sz w:val="20"/>
              </w:rPr>
              <w:t>90.08</w:t>
            </w:r>
          </w:p>
        </w:tc>
        <w:tc>
          <w:tcPr>
            <w:tcW w:w="1260" w:type="dxa"/>
          </w:tcPr>
          <w:p w14:paraId="23B74428" w14:textId="1C7B8594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17A8E">
              <w:rPr>
                <w:sz w:val="20"/>
              </w:rPr>
              <w:t>5</w:t>
            </w:r>
            <w:r w:rsidR="00DB6DFC">
              <w:rPr>
                <w:sz w:val="20"/>
              </w:rPr>
              <w:t>5.38</w:t>
            </w:r>
            <w:r w:rsidRPr="00617A8E">
              <w:rPr>
                <w:rFonts w:hint="eastAsia"/>
                <w:sz w:val="20"/>
              </w:rPr>
              <w:t>~</w:t>
            </w:r>
            <w:r w:rsidRPr="00617A8E">
              <w:rPr>
                <w:sz w:val="20"/>
              </w:rPr>
              <w:t>91.57</w:t>
            </w:r>
          </w:p>
        </w:tc>
        <w:tc>
          <w:tcPr>
            <w:tcW w:w="1350" w:type="dxa"/>
          </w:tcPr>
          <w:p w14:paraId="48BE7B49" w14:textId="77777777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17A8E">
              <w:rPr>
                <w:sz w:val="20"/>
              </w:rPr>
              <w:t>55.96</w:t>
            </w:r>
            <w:r w:rsidRPr="00617A8E">
              <w:rPr>
                <w:rFonts w:hint="eastAsia"/>
                <w:sz w:val="20"/>
              </w:rPr>
              <w:t>~</w:t>
            </w:r>
            <w:r w:rsidRPr="00617A8E">
              <w:rPr>
                <w:sz w:val="20"/>
              </w:rPr>
              <w:t>90.46</w:t>
            </w:r>
          </w:p>
        </w:tc>
      </w:tr>
      <w:tr w:rsidR="00213CFD" w:rsidRPr="006D75DD" w14:paraId="3E16184E" w14:textId="77777777" w:rsidTr="002D6795">
        <w:trPr>
          <w:trHeight w:val="108"/>
          <w:jc w:val="center"/>
        </w:trPr>
        <w:tc>
          <w:tcPr>
            <w:tcW w:w="1800" w:type="dxa"/>
            <w:vMerge/>
          </w:tcPr>
          <w:p w14:paraId="003D9766" w14:textId="77777777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260" w:type="dxa"/>
          </w:tcPr>
          <w:p w14:paraId="55E5C339" w14:textId="5AC54653" w:rsidR="00A346EF" w:rsidRPr="00926AA8" w:rsidRDefault="00DB6DFC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74.0</w:t>
            </w:r>
            <w:r w:rsidR="00A346EF" w:rsidRPr="00926AA8">
              <w:rPr>
                <w:sz w:val="20"/>
              </w:rPr>
              <w:t>±</w:t>
            </w:r>
            <w:r w:rsidR="00DC4CBC">
              <w:rPr>
                <w:sz w:val="20"/>
              </w:rPr>
              <w:t>6.09</w:t>
            </w:r>
            <w:r w:rsidR="002A681A">
              <w:rPr>
                <w:sz w:val="20"/>
                <w:vertAlign w:val="superscript"/>
              </w:rPr>
              <w:t>m</w:t>
            </w:r>
          </w:p>
        </w:tc>
        <w:tc>
          <w:tcPr>
            <w:tcW w:w="1260" w:type="dxa"/>
          </w:tcPr>
          <w:p w14:paraId="6A7F5120" w14:textId="5D27B79E" w:rsidR="00A346EF" w:rsidRPr="00926AA8" w:rsidRDefault="00DB6DFC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70.62</w:t>
            </w:r>
            <w:r w:rsidR="00A346EF" w:rsidRPr="00926AA8">
              <w:rPr>
                <w:sz w:val="20"/>
              </w:rPr>
              <w:t>±</w:t>
            </w:r>
            <w:r w:rsidR="00DC4CBC">
              <w:rPr>
                <w:sz w:val="20"/>
              </w:rPr>
              <w:t>7.53</w:t>
            </w:r>
            <w:r w:rsidR="002A681A">
              <w:rPr>
                <w:sz w:val="20"/>
                <w:vertAlign w:val="superscript"/>
              </w:rPr>
              <w:t>cd</w:t>
            </w:r>
          </w:p>
        </w:tc>
        <w:tc>
          <w:tcPr>
            <w:tcW w:w="1350" w:type="dxa"/>
          </w:tcPr>
          <w:p w14:paraId="315824AC" w14:textId="57BBFD97" w:rsidR="00A346EF" w:rsidRPr="00926AA8" w:rsidRDefault="00DB6DFC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79.51</w:t>
            </w:r>
            <w:r w:rsidR="00A346EF" w:rsidRPr="00926AA8">
              <w:rPr>
                <w:sz w:val="20"/>
              </w:rPr>
              <w:t>±</w:t>
            </w:r>
            <w:r w:rsidR="00DC4CBC">
              <w:rPr>
                <w:sz w:val="20"/>
              </w:rPr>
              <w:t>9.22</w:t>
            </w:r>
            <w:r w:rsidR="002A681A">
              <w:rPr>
                <w:sz w:val="20"/>
                <w:vertAlign w:val="superscript"/>
              </w:rPr>
              <w:t>m</w:t>
            </w:r>
          </w:p>
        </w:tc>
        <w:tc>
          <w:tcPr>
            <w:tcW w:w="270" w:type="dxa"/>
          </w:tcPr>
          <w:p w14:paraId="1D83B17B" w14:textId="77777777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603C6ABD" w14:textId="61FC77D9" w:rsidR="00A346EF" w:rsidRPr="00926AA8" w:rsidRDefault="00DB6DFC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72.81</w:t>
            </w:r>
            <w:r w:rsidR="00A346EF" w:rsidRPr="00926AA8">
              <w:rPr>
                <w:sz w:val="20"/>
              </w:rPr>
              <w:t>±</w:t>
            </w:r>
            <w:r w:rsidR="00DC4CBC">
              <w:rPr>
                <w:sz w:val="20"/>
              </w:rPr>
              <w:t>6.36</w:t>
            </w:r>
            <w:r w:rsidR="002A681A">
              <w:rPr>
                <w:sz w:val="20"/>
                <w:vertAlign w:val="superscript"/>
              </w:rPr>
              <w:t>m</w:t>
            </w:r>
          </w:p>
        </w:tc>
        <w:tc>
          <w:tcPr>
            <w:tcW w:w="1260" w:type="dxa"/>
          </w:tcPr>
          <w:p w14:paraId="08D7B133" w14:textId="2D8EB28C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926AA8">
              <w:rPr>
                <w:sz w:val="20"/>
              </w:rPr>
              <w:t>70.</w:t>
            </w:r>
            <w:r w:rsidR="00DB6DFC">
              <w:rPr>
                <w:sz w:val="20"/>
              </w:rPr>
              <w:t>54</w:t>
            </w:r>
            <w:r w:rsidRPr="00926AA8">
              <w:rPr>
                <w:sz w:val="20"/>
              </w:rPr>
              <w:t>±8.</w:t>
            </w:r>
            <w:r w:rsidR="00DC4CBC">
              <w:rPr>
                <w:sz w:val="20"/>
              </w:rPr>
              <w:t>41</w:t>
            </w:r>
            <w:r w:rsidR="002A681A">
              <w:rPr>
                <w:sz w:val="20"/>
                <w:vertAlign w:val="superscript"/>
              </w:rPr>
              <w:t>cd</w:t>
            </w:r>
          </w:p>
        </w:tc>
        <w:tc>
          <w:tcPr>
            <w:tcW w:w="1350" w:type="dxa"/>
          </w:tcPr>
          <w:p w14:paraId="55B5B184" w14:textId="56648238" w:rsidR="00A346EF" w:rsidRPr="00926AA8" w:rsidRDefault="00DB6DFC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76.22</w:t>
            </w:r>
            <w:r w:rsidR="00A346EF" w:rsidRPr="00926AA8">
              <w:rPr>
                <w:sz w:val="20"/>
              </w:rPr>
              <w:t>±</w:t>
            </w:r>
            <w:r w:rsidR="00DC4CBC">
              <w:rPr>
                <w:sz w:val="20"/>
              </w:rPr>
              <w:t>6.52</w:t>
            </w:r>
            <w:r w:rsidR="002A681A">
              <w:rPr>
                <w:sz w:val="20"/>
                <w:vertAlign w:val="superscript"/>
              </w:rPr>
              <w:t>m</w:t>
            </w:r>
          </w:p>
        </w:tc>
        <w:tc>
          <w:tcPr>
            <w:tcW w:w="265" w:type="dxa"/>
          </w:tcPr>
          <w:p w14:paraId="3667F370" w14:textId="77777777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4CF2EB66" w14:textId="68E4849E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926AA8">
              <w:rPr>
                <w:sz w:val="20"/>
              </w:rPr>
              <w:t>75.</w:t>
            </w:r>
            <w:r w:rsidR="00DB6DFC">
              <w:rPr>
                <w:sz w:val="20"/>
              </w:rPr>
              <w:t>65</w:t>
            </w:r>
            <w:r w:rsidRPr="00926AA8">
              <w:rPr>
                <w:sz w:val="20"/>
              </w:rPr>
              <w:t>±6.</w:t>
            </w:r>
            <w:r w:rsidR="00DC4CBC">
              <w:rPr>
                <w:sz w:val="20"/>
              </w:rPr>
              <w:t>33</w:t>
            </w:r>
            <w:r w:rsidR="002A681A">
              <w:rPr>
                <w:sz w:val="20"/>
                <w:vertAlign w:val="superscript"/>
              </w:rPr>
              <w:t>m</w:t>
            </w:r>
          </w:p>
        </w:tc>
        <w:tc>
          <w:tcPr>
            <w:tcW w:w="1260" w:type="dxa"/>
          </w:tcPr>
          <w:p w14:paraId="1E3D8E7C" w14:textId="1CA48A86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926AA8">
              <w:rPr>
                <w:sz w:val="20"/>
              </w:rPr>
              <w:t>73.</w:t>
            </w:r>
            <w:r w:rsidR="00DB6DFC">
              <w:rPr>
                <w:sz w:val="20"/>
              </w:rPr>
              <w:t>70</w:t>
            </w:r>
            <w:r w:rsidRPr="00926AA8">
              <w:rPr>
                <w:sz w:val="20"/>
              </w:rPr>
              <w:t>±6.</w:t>
            </w:r>
            <w:r w:rsidR="00DC4CBC">
              <w:rPr>
                <w:sz w:val="20"/>
              </w:rPr>
              <w:t>7</w:t>
            </w:r>
            <w:r w:rsidRPr="00926AA8">
              <w:rPr>
                <w:sz w:val="20"/>
              </w:rPr>
              <w:t>9</w:t>
            </w:r>
            <w:r w:rsidR="002A681A" w:rsidRPr="002D6795">
              <w:rPr>
                <w:sz w:val="20"/>
                <w:vertAlign w:val="superscript"/>
              </w:rPr>
              <w:t>c</w:t>
            </w:r>
          </w:p>
        </w:tc>
        <w:tc>
          <w:tcPr>
            <w:tcW w:w="1350" w:type="dxa"/>
          </w:tcPr>
          <w:p w14:paraId="3A8FEA23" w14:textId="21C09F48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926AA8">
              <w:rPr>
                <w:sz w:val="20"/>
              </w:rPr>
              <w:t>74.</w:t>
            </w:r>
            <w:r w:rsidR="00DB6DFC">
              <w:rPr>
                <w:sz w:val="20"/>
              </w:rPr>
              <w:t>24</w:t>
            </w:r>
            <w:r w:rsidRPr="00926AA8">
              <w:rPr>
                <w:sz w:val="20"/>
              </w:rPr>
              <w:t>±</w:t>
            </w:r>
            <w:r w:rsidR="00DC4CBC">
              <w:rPr>
                <w:sz w:val="20"/>
              </w:rPr>
              <w:t>7.88</w:t>
            </w:r>
          </w:p>
        </w:tc>
      </w:tr>
      <w:tr w:rsidR="00213CFD" w:rsidRPr="006D75DD" w14:paraId="35555840" w14:textId="77777777" w:rsidTr="002D6795">
        <w:trPr>
          <w:trHeight w:val="419"/>
          <w:jc w:val="center"/>
        </w:trPr>
        <w:tc>
          <w:tcPr>
            <w:tcW w:w="1800" w:type="dxa"/>
          </w:tcPr>
          <w:p w14:paraId="70AF4F23" w14:textId="77777777" w:rsidR="00A346EF" w:rsidRPr="00F23585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  <w:highlight w:val="yellow"/>
              </w:rPr>
            </w:pPr>
            <w:r w:rsidRPr="00F23585">
              <w:rPr>
                <w:b/>
                <w:sz w:val="20"/>
              </w:rPr>
              <w:t>Gender (M/F)</w:t>
            </w:r>
          </w:p>
        </w:tc>
        <w:tc>
          <w:tcPr>
            <w:tcW w:w="1260" w:type="dxa"/>
          </w:tcPr>
          <w:p w14:paraId="107BD3A6" w14:textId="4B6B4BD6" w:rsidR="00A346EF" w:rsidRPr="00926AA8" w:rsidRDefault="00171BA3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29</w:t>
            </w:r>
            <w:r w:rsidR="00A346EF" w:rsidRPr="00926AA8">
              <w:rPr>
                <w:sz w:val="20"/>
              </w:rPr>
              <w:t>/</w:t>
            </w:r>
            <w:r>
              <w:rPr>
                <w:sz w:val="20"/>
              </w:rPr>
              <w:t>27</w:t>
            </w:r>
          </w:p>
        </w:tc>
        <w:tc>
          <w:tcPr>
            <w:tcW w:w="1260" w:type="dxa"/>
          </w:tcPr>
          <w:p w14:paraId="79734A5D" w14:textId="5A01B4CF" w:rsidR="00A346EF" w:rsidRPr="00926AA8" w:rsidRDefault="00171BA3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45</w:t>
            </w:r>
            <w:r w:rsidR="00A346EF" w:rsidRPr="00926AA8">
              <w:rPr>
                <w:sz w:val="20"/>
              </w:rPr>
              <w:t>/</w:t>
            </w:r>
            <w:r>
              <w:rPr>
                <w:sz w:val="20"/>
              </w:rPr>
              <w:t>37</w:t>
            </w:r>
          </w:p>
        </w:tc>
        <w:tc>
          <w:tcPr>
            <w:tcW w:w="1350" w:type="dxa"/>
          </w:tcPr>
          <w:p w14:paraId="56F8C16D" w14:textId="399442CD" w:rsidR="00A346EF" w:rsidRPr="00926AA8" w:rsidRDefault="00171BA3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5</w:t>
            </w:r>
            <w:r w:rsidR="00A346EF" w:rsidRPr="00926AA8">
              <w:rPr>
                <w:sz w:val="20"/>
              </w:rPr>
              <w:t>/0</w:t>
            </w:r>
          </w:p>
        </w:tc>
        <w:tc>
          <w:tcPr>
            <w:tcW w:w="270" w:type="dxa"/>
          </w:tcPr>
          <w:p w14:paraId="20216551" w14:textId="77777777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3C388B6C" w14:textId="75AB46A0" w:rsidR="00A346EF" w:rsidRPr="00926AA8" w:rsidRDefault="00171BA3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52</w:t>
            </w:r>
            <w:r w:rsidR="00A346EF" w:rsidRPr="00926AA8">
              <w:rPr>
                <w:sz w:val="20"/>
              </w:rPr>
              <w:t>/</w:t>
            </w:r>
            <w:r>
              <w:rPr>
                <w:sz w:val="20"/>
              </w:rPr>
              <w:t>40</w:t>
            </w:r>
            <w:r w:rsidR="00FB3CE4">
              <w:rPr>
                <w:sz w:val="20"/>
                <w:vertAlign w:val="superscript"/>
              </w:rPr>
              <w:t>d</w:t>
            </w:r>
          </w:p>
        </w:tc>
        <w:tc>
          <w:tcPr>
            <w:tcW w:w="1260" w:type="dxa"/>
          </w:tcPr>
          <w:p w14:paraId="60499483" w14:textId="46C14E2D" w:rsidR="00A346EF" w:rsidRPr="00926AA8" w:rsidRDefault="00171BA3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40</w:t>
            </w:r>
            <w:r w:rsidR="00A346EF" w:rsidRPr="00926AA8">
              <w:rPr>
                <w:sz w:val="20"/>
              </w:rPr>
              <w:t>/</w:t>
            </w:r>
            <w:r>
              <w:rPr>
                <w:sz w:val="20"/>
              </w:rPr>
              <w:t>39</w:t>
            </w:r>
            <w:r w:rsidR="00FB3CE4">
              <w:rPr>
                <w:sz w:val="20"/>
                <w:vertAlign w:val="superscript"/>
              </w:rPr>
              <w:t>d</w:t>
            </w:r>
          </w:p>
        </w:tc>
        <w:tc>
          <w:tcPr>
            <w:tcW w:w="1350" w:type="dxa"/>
          </w:tcPr>
          <w:p w14:paraId="01D33D1C" w14:textId="00E0FD7A" w:rsidR="00A346EF" w:rsidRPr="00926AA8" w:rsidRDefault="00171BA3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0</w:t>
            </w:r>
            <w:r w:rsidR="00A346EF" w:rsidRPr="00926AA8">
              <w:rPr>
                <w:sz w:val="20"/>
              </w:rPr>
              <w:t>/1</w:t>
            </w:r>
            <w:r w:rsidR="00FB3CE4">
              <w:rPr>
                <w:sz w:val="20"/>
                <w:vertAlign w:val="superscript"/>
              </w:rPr>
              <w:t>cm</w:t>
            </w:r>
          </w:p>
        </w:tc>
        <w:tc>
          <w:tcPr>
            <w:tcW w:w="265" w:type="dxa"/>
          </w:tcPr>
          <w:p w14:paraId="1FDC14A5" w14:textId="77777777" w:rsidR="00A346EF" w:rsidRPr="00926AA8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5910BDA2" w14:textId="6060EAF8" w:rsidR="00A346EF" w:rsidRPr="00926AA8" w:rsidRDefault="00171BA3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53</w:t>
            </w:r>
            <w:r w:rsidR="00A346EF" w:rsidRPr="00926AA8">
              <w:rPr>
                <w:sz w:val="20"/>
              </w:rPr>
              <w:t>/</w:t>
            </w:r>
            <w:r w:rsidR="00DB2425">
              <w:rPr>
                <w:sz w:val="20"/>
              </w:rPr>
              <w:t>61</w:t>
            </w:r>
          </w:p>
        </w:tc>
        <w:tc>
          <w:tcPr>
            <w:tcW w:w="1260" w:type="dxa"/>
          </w:tcPr>
          <w:p w14:paraId="7247C977" w14:textId="4FED293F" w:rsidR="00A346EF" w:rsidRPr="00926AA8" w:rsidRDefault="00DB2425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54</w:t>
            </w:r>
            <w:r w:rsidR="00A346EF" w:rsidRPr="00926AA8">
              <w:rPr>
                <w:sz w:val="20"/>
              </w:rPr>
              <w:t>/</w:t>
            </w:r>
            <w:r>
              <w:rPr>
                <w:sz w:val="20"/>
              </w:rPr>
              <w:t>110</w:t>
            </w:r>
          </w:p>
        </w:tc>
        <w:tc>
          <w:tcPr>
            <w:tcW w:w="1350" w:type="dxa"/>
          </w:tcPr>
          <w:p w14:paraId="4708BD5C" w14:textId="00A375D3" w:rsidR="00A346EF" w:rsidRPr="00926AA8" w:rsidRDefault="00DB2425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89</w:t>
            </w:r>
            <w:r w:rsidR="00A346EF" w:rsidRPr="00926AA8">
              <w:rPr>
                <w:sz w:val="20"/>
              </w:rPr>
              <w:t>/</w:t>
            </w:r>
            <w:r>
              <w:rPr>
                <w:sz w:val="20"/>
              </w:rPr>
              <w:t>67</w:t>
            </w:r>
          </w:p>
        </w:tc>
      </w:tr>
      <w:tr w:rsidR="00213CFD" w:rsidRPr="006D75DD" w14:paraId="22718F1C" w14:textId="77777777" w:rsidTr="002D6795">
        <w:trPr>
          <w:trHeight w:val="419"/>
          <w:jc w:val="center"/>
        </w:trPr>
        <w:tc>
          <w:tcPr>
            <w:tcW w:w="1800" w:type="dxa"/>
          </w:tcPr>
          <w:p w14:paraId="5F599834" w14:textId="3743793E" w:rsidR="002A681A" w:rsidRPr="00F23585" w:rsidRDefault="002A681A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Handedness (R/L)</w:t>
            </w:r>
          </w:p>
        </w:tc>
        <w:tc>
          <w:tcPr>
            <w:tcW w:w="1260" w:type="dxa"/>
          </w:tcPr>
          <w:p w14:paraId="0B30F443" w14:textId="2901F47A" w:rsidR="002A681A" w:rsidRDefault="009115F6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53</w:t>
            </w:r>
            <w:r w:rsidR="000C5A7C">
              <w:rPr>
                <w:sz w:val="20"/>
              </w:rPr>
              <w:t>/</w:t>
            </w:r>
            <w:r>
              <w:rPr>
                <w:sz w:val="20"/>
              </w:rPr>
              <w:t>3</w:t>
            </w:r>
          </w:p>
        </w:tc>
        <w:tc>
          <w:tcPr>
            <w:tcW w:w="1260" w:type="dxa"/>
          </w:tcPr>
          <w:p w14:paraId="70175AFF" w14:textId="2D22AE78" w:rsidR="002A681A" w:rsidRDefault="009115F6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68</w:t>
            </w:r>
            <w:r w:rsidR="00793CAC">
              <w:rPr>
                <w:sz w:val="20"/>
              </w:rPr>
              <w:t>/</w:t>
            </w:r>
            <w:r>
              <w:rPr>
                <w:sz w:val="20"/>
              </w:rPr>
              <w:t>14</w:t>
            </w:r>
          </w:p>
        </w:tc>
        <w:tc>
          <w:tcPr>
            <w:tcW w:w="1350" w:type="dxa"/>
          </w:tcPr>
          <w:p w14:paraId="4B0ACC5E" w14:textId="7E199AEC" w:rsidR="002A681A" w:rsidRDefault="009115F6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5</w:t>
            </w:r>
            <w:r w:rsidR="00793CAC">
              <w:rPr>
                <w:sz w:val="20"/>
              </w:rPr>
              <w:t>/</w:t>
            </w:r>
            <w:r>
              <w:rPr>
                <w:sz w:val="20"/>
              </w:rPr>
              <w:t>0</w:t>
            </w:r>
          </w:p>
        </w:tc>
        <w:tc>
          <w:tcPr>
            <w:tcW w:w="270" w:type="dxa"/>
          </w:tcPr>
          <w:p w14:paraId="784F02FE" w14:textId="77777777" w:rsidR="002A681A" w:rsidRPr="00926AA8" w:rsidRDefault="002A681A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0A32CA1B" w14:textId="393FE305" w:rsidR="002A681A" w:rsidRDefault="009115F6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81</w:t>
            </w:r>
            <w:r w:rsidR="00793CAC">
              <w:rPr>
                <w:sz w:val="20"/>
              </w:rPr>
              <w:t>/</w:t>
            </w:r>
            <w:r>
              <w:rPr>
                <w:sz w:val="20"/>
              </w:rPr>
              <w:t>11</w:t>
            </w:r>
          </w:p>
        </w:tc>
        <w:tc>
          <w:tcPr>
            <w:tcW w:w="1260" w:type="dxa"/>
          </w:tcPr>
          <w:p w14:paraId="59801CCA" w14:textId="5471A089" w:rsidR="002A681A" w:rsidRDefault="009115F6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71</w:t>
            </w:r>
            <w:r w:rsidR="00793CAC">
              <w:rPr>
                <w:sz w:val="20"/>
              </w:rPr>
              <w:t>/</w:t>
            </w:r>
            <w:r>
              <w:rPr>
                <w:sz w:val="20"/>
              </w:rPr>
              <w:t>8</w:t>
            </w:r>
          </w:p>
        </w:tc>
        <w:tc>
          <w:tcPr>
            <w:tcW w:w="1350" w:type="dxa"/>
          </w:tcPr>
          <w:p w14:paraId="22DD46F4" w14:textId="1BA01A8F" w:rsidR="002A681A" w:rsidRDefault="009115F6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0</w:t>
            </w:r>
            <w:r w:rsidR="00793CAC">
              <w:rPr>
                <w:sz w:val="20"/>
              </w:rPr>
              <w:t>/1</w:t>
            </w:r>
          </w:p>
        </w:tc>
        <w:tc>
          <w:tcPr>
            <w:tcW w:w="265" w:type="dxa"/>
          </w:tcPr>
          <w:p w14:paraId="1DF7C2C1" w14:textId="77777777" w:rsidR="002A681A" w:rsidRPr="00926AA8" w:rsidRDefault="002A681A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44F71DDC" w14:textId="4B968BF4" w:rsidR="002A681A" w:rsidRDefault="009115F6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07</w:t>
            </w:r>
            <w:r w:rsidR="00793CAC">
              <w:rPr>
                <w:sz w:val="20"/>
              </w:rPr>
              <w:t>/</w:t>
            </w:r>
            <w:r>
              <w:rPr>
                <w:sz w:val="20"/>
              </w:rPr>
              <w:t>7</w:t>
            </w:r>
          </w:p>
        </w:tc>
        <w:tc>
          <w:tcPr>
            <w:tcW w:w="1260" w:type="dxa"/>
          </w:tcPr>
          <w:p w14:paraId="57416028" w14:textId="51D4C67D" w:rsidR="002A681A" w:rsidRDefault="009115F6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240</w:t>
            </w:r>
            <w:r w:rsidR="00793CAC">
              <w:rPr>
                <w:sz w:val="20"/>
              </w:rPr>
              <w:t>/</w:t>
            </w:r>
            <w:r>
              <w:rPr>
                <w:sz w:val="20"/>
              </w:rPr>
              <w:t>24</w:t>
            </w:r>
          </w:p>
        </w:tc>
        <w:tc>
          <w:tcPr>
            <w:tcW w:w="1350" w:type="dxa"/>
          </w:tcPr>
          <w:p w14:paraId="0212B334" w14:textId="3E9CAB3F" w:rsidR="002A681A" w:rsidRDefault="009115F6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44</w:t>
            </w:r>
            <w:r w:rsidR="00793CAC">
              <w:rPr>
                <w:sz w:val="20"/>
              </w:rPr>
              <w:t>/</w:t>
            </w:r>
            <w:r>
              <w:rPr>
                <w:sz w:val="20"/>
              </w:rPr>
              <w:t>12</w:t>
            </w:r>
          </w:p>
        </w:tc>
      </w:tr>
      <w:tr w:rsidR="00213CFD" w:rsidRPr="006D75DD" w14:paraId="064F696B" w14:textId="77777777" w:rsidTr="002D6795">
        <w:trPr>
          <w:trHeight w:val="419"/>
          <w:jc w:val="center"/>
        </w:trPr>
        <w:tc>
          <w:tcPr>
            <w:tcW w:w="1800" w:type="dxa"/>
          </w:tcPr>
          <w:p w14:paraId="26276352" w14:textId="77777777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b/>
                <w:sz w:val="20"/>
              </w:rPr>
              <w:t xml:space="preserve">Education, y </w:t>
            </w:r>
          </w:p>
        </w:tc>
        <w:tc>
          <w:tcPr>
            <w:tcW w:w="1260" w:type="dxa"/>
          </w:tcPr>
          <w:p w14:paraId="501A12FC" w14:textId="2C3A7D64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16.</w:t>
            </w:r>
            <w:r w:rsidR="00DC4CBC">
              <w:rPr>
                <w:sz w:val="20"/>
              </w:rPr>
              <w:t>23</w:t>
            </w:r>
            <w:r w:rsidRPr="006D75DD">
              <w:rPr>
                <w:sz w:val="20"/>
              </w:rPr>
              <w:t>±2.</w:t>
            </w:r>
            <w:r w:rsidR="00DC4CBC">
              <w:rPr>
                <w:sz w:val="20"/>
              </w:rPr>
              <w:t>90</w:t>
            </w:r>
          </w:p>
        </w:tc>
        <w:tc>
          <w:tcPr>
            <w:tcW w:w="1260" w:type="dxa"/>
          </w:tcPr>
          <w:p w14:paraId="1357315B" w14:textId="2C328CEA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16.4</w:t>
            </w:r>
            <w:r w:rsidR="00DC4CBC">
              <w:rPr>
                <w:sz w:val="20"/>
              </w:rPr>
              <w:t>0</w:t>
            </w:r>
            <w:r w:rsidRPr="006D75DD">
              <w:rPr>
                <w:sz w:val="20"/>
              </w:rPr>
              <w:t>±2.</w:t>
            </w:r>
            <w:r w:rsidR="00DC4CBC">
              <w:rPr>
                <w:sz w:val="20"/>
              </w:rPr>
              <w:t>58</w:t>
            </w:r>
          </w:p>
        </w:tc>
        <w:tc>
          <w:tcPr>
            <w:tcW w:w="1350" w:type="dxa"/>
          </w:tcPr>
          <w:p w14:paraId="130D2170" w14:textId="57496ED3" w:rsidR="00A346EF" w:rsidRPr="006D75DD" w:rsidRDefault="00DC4CBC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5.60</w:t>
            </w:r>
            <w:r w:rsidR="00A346EF" w:rsidRPr="006D75DD">
              <w:rPr>
                <w:sz w:val="20"/>
              </w:rPr>
              <w:t>±</w:t>
            </w:r>
            <w:r>
              <w:rPr>
                <w:sz w:val="20"/>
              </w:rPr>
              <w:t>4.39</w:t>
            </w:r>
          </w:p>
        </w:tc>
        <w:tc>
          <w:tcPr>
            <w:tcW w:w="270" w:type="dxa"/>
          </w:tcPr>
          <w:p w14:paraId="79C8940F" w14:textId="77777777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1EE50381" w14:textId="3E6A6113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16.</w:t>
            </w:r>
            <w:r w:rsidR="00DC4CBC">
              <w:rPr>
                <w:sz w:val="20"/>
              </w:rPr>
              <w:t>71</w:t>
            </w:r>
            <w:r w:rsidRPr="006D75DD">
              <w:rPr>
                <w:sz w:val="20"/>
              </w:rPr>
              <w:t>±2.</w:t>
            </w:r>
            <w:r w:rsidR="00DC4CBC">
              <w:rPr>
                <w:sz w:val="20"/>
              </w:rPr>
              <w:t>75</w:t>
            </w:r>
          </w:p>
        </w:tc>
        <w:tc>
          <w:tcPr>
            <w:tcW w:w="1260" w:type="dxa"/>
          </w:tcPr>
          <w:p w14:paraId="52C42FAC" w14:textId="2FE1CCE2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16.</w:t>
            </w:r>
            <w:r w:rsidR="00DC4CBC">
              <w:rPr>
                <w:sz w:val="20"/>
              </w:rPr>
              <w:t>01</w:t>
            </w:r>
            <w:r w:rsidRPr="006D75DD">
              <w:rPr>
                <w:sz w:val="20"/>
              </w:rPr>
              <w:t>±2.6</w:t>
            </w:r>
            <w:r w:rsidR="00DC4CBC">
              <w:rPr>
                <w:sz w:val="20"/>
              </w:rPr>
              <w:t>9</w:t>
            </w:r>
          </w:p>
        </w:tc>
        <w:tc>
          <w:tcPr>
            <w:tcW w:w="1350" w:type="dxa"/>
          </w:tcPr>
          <w:p w14:paraId="4B65C215" w14:textId="6A5B14AB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16.</w:t>
            </w:r>
            <w:r w:rsidR="00DC4CBC">
              <w:rPr>
                <w:sz w:val="20"/>
              </w:rPr>
              <w:t>27</w:t>
            </w:r>
            <w:r w:rsidRPr="006D75DD">
              <w:rPr>
                <w:sz w:val="20"/>
              </w:rPr>
              <w:t>±2.4</w:t>
            </w:r>
            <w:r w:rsidR="00DC4CBC">
              <w:rPr>
                <w:sz w:val="20"/>
              </w:rPr>
              <w:t>1</w:t>
            </w:r>
          </w:p>
        </w:tc>
        <w:tc>
          <w:tcPr>
            <w:tcW w:w="265" w:type="dxa"/>
          </w:tcPr>
          <w:p w14:paraId="19D38F5A" w14:textId="77777777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642F1C80" w14:textId="11174A00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16.</w:t>
            </w:r>
            <w:r w:rsidR="00DC4CBC">
              <w:rPr>
                <w:sz w:val="20"/>
              </w:rPr>
              <w:t>27</w:t>
            </w:r>
            <w:r w:rsidRPr="006D75DD">
              <w:rPr>
                <w:sz w:val="20"/>
              </w:rPr>
              <w:t>±2.</w:t>
            </w:r>
            <w:r w:rsidR="00DC4CBC">
              <w:rPr>
                <w:sz w:val="20"/>
              </w:rPr>
              <w:t>56</w:t>
            </w:r>
          </w:p>
        </w:tc>
        <w:tc>
          <w:tcPr>
            <w:tcW w:w="1260" w:type="dxa"/>
          </w:tcPr>
          <w:p w14:paraId="7E654C2A" w14:textId="22E60A41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16.</w:t>
            </w:r>
            <w:r w:rsidR="00DC4CBC">
              <w:rPr>
                <w:sz w:val="20"/>
              </w:rPr>
              <w:t>11</w:t>
            </w:r>
            <w:r w:rsidRPr="006D75DD">
              <w:rPr>
                <w:sz w:val="20"/>
              </w:rPr>
              <w:t>±2.7</w:t>
            </w:r>
            <w:r w:rsidR="00DC4CBC">
              <w:rPr>
                <w:sz w:val="20"/>
              </w:rPr>
              <w:t>5</w:t>
            </w:r>
          </w:p>
        </w:tc>
        <w:tc>
          <w:tcPr>
            <w:tcW w:w="1350" w:type="dxa"/>
          </w:tcPr>
          <w:p w14:paraId="0F27D628" w14:textId="5D20D7CE" w:rsidR="00A346EF" w:rsidRPr="006D75DD" w:rsidRDefault="00A346EF" w:rsidP="002A681A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15.8</w:t>
            </w:r>
            <w:r w:rsidR="00DC4CBC">
              <w:rPr>
                <w:sz w:val="20"/>
              </w:rPr>
              <w:t>5</w:t>
            </w:r>
            <w:r w:rsidRPr="006D75DD">
              <w:rPr>
                <w:sz w:val="20"/>
              </w:rPr>
              <w:t>±2.</w:t>
            </w:r>
            <w:r w:rsidR="00DC4CBC">
              <w:rPr>
                <w:sz w:val="20"/>
              </w:rPr>
              <w:t>65</w:t>
            </w:r>
          </w:p>
        </w:tc>
      </w:tr>
      <w:tr w:rsidR="00E02CF4" w:rsidRPr="006D75DD" w14:paraId="22D0880F" w14:textId="77777777" w:rsidTr="002D6795">
        <w:trPr>
          <w:trHeight w:val="419"/>
          <w:jc w:val="center"/>
        </w:trPr>
        <w:tc>
          <w:tcPr>
            <w:tcW w:w="1800" w:type="dxa"/>
          </w:tcPr>
          <w:p w14:paraId="375E6D05" w14:textId="6FB558C1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6D75DD">
              <w:rPr>
                <w:b/>
                <w:sz w:val="20"/>
              </w:rPr>
              <w:t>APOE e4 (+/-)</w:t>
            </w:r>
          </w:p>
        </w:tc>
        <w:tc>
          <w:tcPr>
            <w:tcW w:w="1260" w:type="dxa"/>
          </w:tcPr>
          <w:p w14:paraId="3C891D14" w14:textId="1B1ACC7E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9</w:t>
            </w:r>
            <w:r w:rsidRPr="006D75DD">
              <w:rPr>
                <w:sz w:val="20"/>
              </w:rPr>
              <w:t>/</w:t>
            </w:r>
            <w:r>
              <w:rPr>
                <w:sz w:val="20"/>
              </w:rPr>
              <w:t>47</w:t>
            </w:r>
          </w:p>
        </w:tc>
        <w:tc>
          <w:tcPr>
            <w:tcW w:w="1260" w:type="dxa"/>
          </w:tcPr>
          <w:p w14:paraId="732D4DF2" w14:textId="6E23C939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7</w:t>
            </w:r>
            <w:r w:rsidRPr="006D75DD">
              <w:rPr>
                <w:sz w:val="20"/>
              </w:rPr>
              <w:t>/</w:t>
            </w:r>
            <w:r>
              <w:rPr>
                <w:sz w:val="20"/>
              </w:rPr>
              <w:t>65</w:t>
            </w:r>
          </w:p>
        </w:tc>
        <w:tc>
          <w:tcPr>
            <w:tcW w:w="1350" w:type="dxa"/>
          </w:tcPr>
          <w:p w14:paraId="2C143A45" w14:textId="6DEB8C89" w:rsidR="009E3562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0/</w:t>
            </w:r>
            <w:r>
              <w:rPr>
                <w:sz w:val="20"/>
              </w:rPr>
              <w:t>5</w:t>
            </w:r>
          </w:p>
        </w:tc>
        <w:tc>
          <w:tcPr>
            <w:tcW w:w="270" w:type="dxa"/>
          </w:tcPr>
          <w:p w14:paraId="1F0C3E90" w14:textId="77777777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33C8D774" w14:textId="007B554A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1</w:t>
            </w:r>
            <w:r>
              <w:rPr>
                <w:sz w:val="20"/>
              </w:rPr>
              <w:t>7</w:t>
            </w:r>
            <w:r w:rsidRPr="006D75DD">
              <w:rPr>
                <w:sz w:val="20"/>
              </w:rPr>
              <w:t>/</w:t>
            </w:r>
            <w:r>
              <w:rPr>
                <w:sz w:val="20"/>
              </w:rPr>
              <w:t>75</w:t>
            </w:r>
          </w:p>
        </w:tc>
        <w:tc>
          <w:tcPr>
            <w:tcW w:w="1260" w:type="dxa"/>
          </w:tcPr>
          <w:p w14:paraId="3AFE5F5F" w14:textId="1683B28E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8</w:t>
            </w:r>
            <w:r w:rsidRPr="006D75DD">
              <w:rPr>
                <w:sz w:val="20"/>
              </w:rPr>
              <w:t>/</w:t>
            </w:r>
            <w:r>
              <w:rPr>
                <w:sz w:val="20"/>
              </w:rPr>
              <w:t>61</w:t>
            </w:r>
          </w:p>
        </w:tc>
        <w:tc>
          <w:tcPr>
            <w:tcW w:w="1350" w:type="dxa"/>
          </w:tcPr>
          <w:p w14:paraId="4B9D9E5F" w14:textId="5565ADAE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1/</w:t>
            </w:r>
            <w:r>
              <w:rPr>
                <w:sz w:val="20"/>
              </w:rPr>
              <w:t>10</w:t>
            </w:r>
          </w:p>
        </w:tc>
        <w:tc>
          <w:tcPr>
            <w:tcW w:w="265" w:type="dxa"/>
          </w:tcPr>
          <w:p w14:paraId="78D17AB3" w14:textId="77777777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175D1D37" w14:textId="38C4C51D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49</w:t>
            </w:r>
            <w:r w:rsidRPr="006D75DD">
              <w:rPr>
                <w:sz w:val="20"/>
              </w:rPr>
              <w:t>/</w:t>
            </w:r>
            <w:r>
              <w:rPr>
                <w:sz w:val="20"/>
              </w:rPr>
              <w:t>65</w:t>
            </w:r>
            <w:r>
              <w:rPr>
                <w:sz w:val="20"/>
                <w:vertAlign w:val="superscript"/>
              </w:rPr>
              <w:t>md</w:t>
            </w:r>
          </w:p>
        </w:tc>
        <w:tc>
          <w:tcPr>
            <w:tcW w:w="1260" w:type="dxa"/>
          </w:tcPr>
          <w:p w14:paraId="6A3687F1" w14:textId="6FCAC40C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60</w:t>
            </w:r>
            <w:r w:rsidRPr="006D75DD">
              <w:rPr>
                <w:sz w:val="20"/>
              </w:rPr>
              <w:t>/</w:t>
            </w:r>
            <w:r>
              <w:rPr>
                <w:sz w:val="20"/>
              </w:rPr>
              <w:t>104</w:t>
            </w:r>
            <w:r>
              <w:rPr>
                <w:sz w:val="20"/>
                <w:vertAlign w:val="superscript"/>
              </w:rPr>
              <w:t>cd</w:t>
            </w:r>
          </w:p>
        </w:tc>
        <w:tc>
          <w:tcPr>
            <w:tcW w:w="1350" w:type="dxa"/>
          </w:tcPr>
          <w:p w14:paraId="490A14E6" w14:textId="50CFEA62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13</w:t>
            </w:r>
            <w:r w:rsidRPr="006D75DD">
              <w:rPr>
                <w:sz w:val="20"/>
              </w:rPr>
              <w:t>/</w:t>
            </w:r>
            <w:r>
              <w:rPr>
                <w:sz w:val="20"/>
              </w:rPr>
              <w:t>43</w:t>
            </w:r>
            <w:r>
              <w:rPr>
                <w:sz w:val="20"/>
                <w:vertAlign w:val="superscript"/>
              </w:rPr>
              <w:t>cm</w:t>
            </w:r>
          </w:p>
        </w:tc>
      </w:tr>
      <w:tr w:rsidR="00E02CF4" w:rsidRPr="006D75DD" w14:paraId="52FAF506" w14:textId="77777777" w:rsidTr="002D6795">
        <w:trPr>
          <w:trHeight w:val="419"/>
          <w:jc w:val="center"/>
        </w:trPr>
        <w:tc>
          <w:tcPr>
            <w:tcW w:w="1800" w:type="dxa"/>
          </w:tcPr>
          <w:p w14:paraId="6D5B1266" w14:textId="535F8C57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Memory</w:t>
            </w:r>
          </w:p>
        </w:tc>
        <w:tc>
          <w:tcPr>
            <w:tcW w:w="1260" w:type="dxa"/>
          </w:tcPr>
          <w:p w14:paraId="59DDC1B9" w14:textId="1397BE2C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1.</w:t>
            </w:r>
            <w:r>
              <w:rPr>
                <w:sz w:val="20"/>
              </w:rPr>
              <w:t>06</w:t>
            </w:r>
            <w:r w:rsidRPr="006D75DD">
              <w:rPr>
                <w:sz w:val="20"/>
              </w:rPr>
              <w:t>±0.66</w:t>
            </w:r>
            <w:r>
              <w:rPr>
                <w:sz w:val="20"/>
                <w:vertAlign w:val="superscript"/>
              </w:rPr>
              <w:t>md</w:t>
            </w:r>
          </w:p>
        </w:tc>
        <w:tc>
          <w:tcPr>
            <w:tcW w:w="1260" w:type="dxa"/>
          </w:tcPr>
          <w:p w14:paraId="2B5DBAFD" w14:textId="3F676C49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0.</w:t>
            </w:r>
            <w:r>
              <w:rPr>
                <w:sz w:val="20"/>
              </w:rPr>
              <w:t>69</w:t>
            </w:r>
            <w:r w:rsidRPr="006D75DD">
              <w:rPr>
                <w:sz w:val="20"/>
              </w:rPr>
              <w:t>±0.6</w:t>
            </w:r>
            <w:r>
              <w:rPr>
                <w:sz w:val="20"/>
              </w:rPr>
              <w:t>4</w:t>
            </w:r>
            <w:r>
              <w:rPr>
                <w:sz w:val="20"/>
                <w:vertAlign w:val="superscript"/>
              </w:rPr>
              <w:t>cd</w:t>
            </w:r>
          </w:p>
        </w:tc>
        <w:tc>
          <w:tcPr>
            <w:tcW w:w="1350" w:type="dxa"/>
          </w:tcPr>
          <w:p w14:paraId="45DB3B26" w14:textId="7DB1FF3D" w:rsidR="009E3562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-0.</w:t>
            </w:r>
            <w:r>
              <w:rPr>
                <w:sz w:val="20"/>
              </w:rPr>
              <w:t>35</w:t>
            </w:r>
            <w:r w:rsidRPr="006D75DD">
              <w:rPr>
                <w:sz w:val="20"/>
              </w:rPr>
              <w:t>±0.</w:t>
            </w:r>
            <w:r>
              <w:rPr>
                <w:sz w:val="20"/>
              </w:rPr>
              <w:t>78</w:t>
            </w:r>
            <w:r>
              <w:rPr>
                <w:sz w:val="20"/>
                <w:vertAlign w:val="superscript"/>
              </w:rPr>
              <w:t>cm</w:t>
            </w:r>
          </w:p>
        </w:tc>
        <w:tc>
          <w:tcPr>
            <w:tcW w:w="270" w:type="dxa"/>
          </w:tcPr>
          <w:p w14:paraId="06790656" w14:textId="77777777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6BF4C970" w14:textId="3099B562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1.1</w:t>
            </w:r>
            <w:r>
              <w:rPr>
                <w:sz w:val="20"/>
              </w:rPr>
              <w:t>2</w:t>
            </w:r>
            <w:r w:rsidRPr="006D75DD">
              <w:rPr>
                <w:sz w:val="20"/>
              </w:rPr>
              <w:t>±0.57</w:t>
            </w:r>
            <w:r>
              <w:rPr>
                <w:sz w:val="20"/>
                <w:vertAlign w:val="superscript"/>
              </w:rPr>
              <w:t>md</w:t>
            </w:r>
          </w:p>
        </w:tc>
        <w:tc>
          <w:tcPr>
            <w:tcW w:w="1260" w:type="dxa"/>
          </w:tcPr>
          <w:p w14:paraId="28E0B05F" w14:textId="13D02B93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0.</w:t>
            </w:r>
            <w:r>
              <w:rPr>
                <w:sz w:val="20"/>
              </w:rPr>
              <w:t>53</w:t>
            </w:r>
            <w:r w:rsidRPr="006D75DD">
              <w:rPr>
                <w:sz w:val="20"/>
              </w:rPr>
              <w:t>±0.6</w:t>
            </w:r>
            <w:r>
              <w:rPr>
                <w:sz w:val="20"/>
              </w:rPr>
              <w:t>2</w:t>
            </w:r>
            <w:r>
              <w:rPr>
                <w:sz w:val="20"/>
                <w:vertAlign w:val="superscript"/>
              </w:rPr>
              <w:t>cd</w:t>
            </w:r>
          </w:p>
        </w:tc>
        <w:tc>
          <w:tcPr>
            <w:tcW w:w="1350" w:type="dxa"/>
          </w:tcPr>
          <w:p w14:paraId="4EDAE887" w14:textId="34245802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-0.</w:t>
            </w:r>
            <w:r>
              <w:rPr>
                <w:sz w:val="20"/>
              </w:rPr>
              <w:t>54</w:t>
            </w:r>
            <w:r w:rsidRPr="006D75DD">
              <w:rPr>
                <w:sz w:val="20"/>
              </w:rPr>
              <w:t>±0.6</w:t>
            </w:r>
            <w:r>
              <w:rPr>
                <w:sz w:val="20"/>
              </w:rPr>
              <w:t>4</w:t>
            </w:r>
            <w:r>
              <w:rPr>
                <w:sz w:val="20"/>
                <w:vertAlign w:val="superscript"/>
              </w:rPr>
              <w:t>cm</w:t>
            </w:r>
          </w:p>
        </w:tc>
        <w:tc>
          <w:tcPr>
            <w:tcW w:w="265" w:type="dxa"/>
          </w:tcPr>
          <w:p w14:paraId="3F176FD7" w14:textId="77777777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012A5B0F" w14:textId="715101A4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0.9</w:t>
            </w:r>
            <w:r>
              <w:rPr>
                <w:sz w:val="20"/>
              </w:rPr>
              <w:t>5</w:t>
            </w:r>
            <w:r w:rsidRPr="006D75DD">
              <w:rPr>
                <w:sz w:val="20"/>
              </w:rPr>
              <w:t>±0.6</w:t>
            </w:r>
            <w:r>
              <w:rPr>
                <w:sz w:val="20"/>
              </w:rPr>
              <w:t>1</w:t>
            </w:r>
            <w:r>
              <w:rPr>
                <w:sz w:val="20"/>
                <w:vertAlign w:val="superscript"/>
              </w:rPr>
              <w:t>md</w:t>
            </w:r>
          </w:p>
        </w:tc>
        <w:tc>
          <w:tcPr>
            <w:tcW w:w="1260" w:type="dxa"/>
          </w:tcPr>
          <w:p w14:paraId="50F3FAA8" w14:textId="4BB8E444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0.17±0.6</w:t>
            </w:r>
            <w:r>
              <w:rPr>
                <w:sz w:val="20"/>
              </w:rPr>
              <w:t>3</w:t>
            </w:r>
            <w:r>
              <w:rPr>
                <w:sz w:val="20"/>
                <w:vertAlign w:val="superscript"/>
              </w:rPr>
              <w:t>cd</w:t>
            </w:r>
          </w:p>
        </w:tc>
        <w:tc>
          <w:tcPr>
            <w:tcW w:w="1350" w:type="dxa"/>
          </w:tcPr>
          <w:p w14:paraId="3AE3DF51" w14:textId="0F19EFEE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6D75DD">
              <w:rPr>
                <w:sz w:val="20"/>
              </w:rPr>
              <w:t>-0.8</w:t>
            </w:r>
            <w:r>
              <w:rPr>
                <w:sz w:val="20"/>
              </w:rPr>
              <w:t>8</w:t>
            </w:r>
            <w:r w:rsidRPr="006D75DD">
              <w:rPr>
                <w:sz w:val="20"/>
              </w:rPr>
              <w:t>±0.53</w:t>
            </w:r>
            <w:r>
              <w:rPr>
                <w:sz w:val="20"/>
                <w:vertAlign w:val="superscript"/>
              </w:rPr>
              <w:t>cm</w:t>
            </w:r>
          </w:p>
        </w:tc>
      </w:tr>
      <w:tr w:rsidR="00E02CF4" w:rsidRPr="006D75DD" w14:paraId="7BCE6B0A" w14:textId="77777777" w:rsidTr="002D6795">
        <w:trPr>
          <w:trHeight w:val="419"/>
          <w:jc w:val="center"/>
        </w:trPr>
        <w:tc>
          <w:tcPr>
            <w:tcW w:w="1800" w:type="dxa"/>
          </w:tcPr>
          <w:p w14:paraId="447E1CBA" w14:textId="71162E29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40763E">
              <w:rPr>
                <w:rFonts w:hint="eastAsia"/>
                <w:b/>
                <w:sz w:val="20"/>
              </w:rPr>
              <w:t>MMSE</w:t>
            </w:r>
          </w:p>
        </w:tc>
        <w:tc>
          <w:tcPr>
            <w:tcW w:w="1260" w:type="dxa"/>
          </w:tcPr>
          <w:p w14:paraId="3520DD78" w14:textId="7AF5DDA4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 w:rsidRPr="0040763E">
              <w:rPr>
                <w:bCs/>
                <w:sz w:val="20"/>
              </w:rPr>
              <w:t>28.</w:t>
            </w:r>
            <w:r>
              <w:rPr>
                <w:bCs/>
                <w:sz w:val="20"/>
              </w:rPr>
              <w:t>93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1.44</w:t>
            </w:r>
            <w:r>
              <w:rPr>
                <w:sz w:val="20"/>
                <w:vertAlign w:val="superscript"/>
              </w:rPr>
              <w:t>d</w:t>
            </w:r>
          </w:p>
        </w:tc>
        <w:tc>
          <w:tcPr>
            <w:tcW w:w="1260" w:type="dxa"/>
          </w:tcPr>
          <w:p w14:paraId="48DD0C86" w14:textId="4544DB6F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28.52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1.34</w:t>
            </w:r>
            <w:r>
              <w:rPr>
                <w:sz w:val="20"/>
                <w:vertAlign w:val="superscript"/>
              </w:rPr>
              <w:t>d</w:t>
            </w:r>
          </w:p>
        </w:tc>
        <w:tc>
          <w:tcPr>
            <w:tcW w:w="1350" w:type="dxa"/>
          </w:tcPr>
          <w:p w14:paraId="633658E7" w14:textId="7DA2F8BA" w:rsidR="009E3562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25.40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2.19</w:t>
            </w:r>
            <w:r>
              <w:rPr>
                <w:sz w:val="20"/>
                <w:vertAlign w:val="superscript"/>
              </w:rPr>
              <w:t>cm</w:t>
            </w:r>
          </w:p>
        </w:tc>
        <w:tc>
          <w:tcPr>
            <w:tcW w:w="270" w:type="dxa"/>
          </w:tcPr>
          <w:p w14:paraId="36FD8929" w14:textId="77777777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3783AB4F" w14:textId="702CFBBE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28.96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1.19</w:t>
            </w:r>
            <w:r>
              <w:rPr>
                <w:sz w:val="20"/>
                <w:vertAlign w:val="superscript"/>
              </w:rPr>
              <w:t>md</w:t>
            </w:r>
          </w:p>
        </w:tc>
        <w:tc>
          <w:tcPr>
            <w:tcW w:w="1260" w:type="dxa"/>
          </w:tcPr>
          <w:p w14:paraId="514FBF21" w14:textId="08C291C0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28.27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1.65</w:t>
            </w:r>
            <w:r>
              <w:rPr>
                <w:sz w:val="20"/>
                <w:vertAlign w:val="superscript"/>
              </w:rPr>
              <w:t>cd</w:t>
            </w:r>
          </w:p>
        </w:tc>
        <w:tc>
          <w:tcPr>
            <w:tcW w:w="1350" w:type="dxa"/>
          </w:tcPr>
          <w:p w14:paraId="7B642F20" w14:textId="2B5E319E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24.0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2.05</w:t>
            </w:r>
            <w:r>
              <w:rPr>
                <w:sz w:val="20"/>
                <w:vertAlign w:val="superscript"/>
              </w:rPr>
              <w:t>cm</w:t>
            </w:r>
          </w:p>
        </w:tc>
        <w:tc>
          <w:tcPr>
            <w:tcW w:w="265" w:type="dxa"/>
          </w:tcPr>
          <w:p w14:paraId="4D70CC2B" w14:textId="77777777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7B557D09" w14:textId="57A23D15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29.07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1.15</w:t>
            </w:r>
            <w:r>
              <w:rPr>
                <w:sz w:val="20"/>
                <w:vertAlign w:val="superscript"/>
              </w:rPr>
              <w:t>md</w:t>
            </w:r>
          </w:p>
        </w:tc>
        <w:tc>
          <w:tcPr>
            <w:tcW w:w="1260" w:type="dxa"/>
          </w:tcPr>
          <w:p w14:paraId="19AAC64C" w14:textId="060E41CC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27.77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1.82</w:t>
            </w:r>
            <w:r>
              <w:rPr>
                <w:sz w:val="20"/>
                <w:vertAlign w:val="superscript"/>
              </w:rPr>
              <w:t>cd</w:t>
            </w:r>
          </w:p>
        </w:tc>
        <w:tc>
          <w:tcPr>
            <w:tcW w:w="1350" w:type="dxa"/>
          </w:tcPr>
          <w:p w14:paraId="4786072F" w14:textId="6BFEE98D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22.89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2.67</w:t>
            </w:r>
            <w:r>
              <w:rPr>
                <w:sz w:val="20"/>
                <w:vertAlign w:val="superscript"/>
              </w:rPr>
              <w:t>cm</w:t>
            </w:r>
          </w:p>
        </w:tc>
      </w:tr>
      <w:tr w:rsidR="00E02CF4" w:rsidRPr="006D75DD" w14:paraId="5A8DB350" w14:textId="77777777" w:rsidTr="002D6795">
        <w:trPr>
          <w:trHeight w:val="419"/>
          <w:jc w:val="center"/>
        </w:trPr>
        <w:tc>
          <w:tcPr>
            <w:tcW w:w="1800" w:type="dxa"/>
          </w:tcPr>
          <w:p w14:paraId="41F43213" w14:textId="2D52BA23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CDR-SOB</w:t>
            </w:r>
          </w:p>
        </w:tc>
        <w:tc>
          <w:tcPr>
            <w:tcW w:w="1260" w:type="dxa"/>
          </w:tcPr>
          <w:p w14:paraId="5031D360" w14:textId="59BBAA8D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0.05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0.18</w:t>
            </w:r>
            <w:r>
              <w:rPr>
                <w:sz w:val="20"/>
                <w:vertAlign w:val="superscript"/>
              </w:rPr>
              <w:t>md</w:t>
            </w:r>
          </w:p>
        </w:tc>
        <w:tc>
          <w:tcPr>
            <w:tcW w:w="1260" w:type="dxa"/>
          </w:tcPr>
          <w:p w14:paraId="2286E6DD" w14:textId="0F8ADB43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1.23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0.64</w:t>
            </w:r>
            <w:r>
              <w:rPr>
                <w:sz w:val="20"/>
                <w:vertAlign w:val="superscript"/>
              </w:rPr>
              <w:t>cd</w:t>
            </w:r>
          </w:p>
        </w:tc>
        <w:tc>
          <w:tcPr>
            <w:tcW w:w="1350" w:type="dxa"/>
          </w:tcPr>
          <w:p w14:paraId="2C536FB9" w14:textId="5D0A4C5D" w:rsidR="009E3562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4.20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2.66</w:t>
            </w:r>
            <w:r>
              <w:rPr>
                <w:sz w:val="20"/>
                <w:vertAlign w:val="superscript"/>
              </w:rPr>
              <w:t>cm</w:t>
            </w:r>
          </w:p>
        </w:tc>
        <w:tc>
          <w:tcPr>
            <w:tcW w:w="270" w:type="dxa"/>
          </w:tcPr>
          <w:p w14:paraId="17F1D1F8" w14:textId="77777777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3310CEB1" w14:textId="6F20805F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0.05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0.15</w:t>
            </w:r>
            <w:r>
              <w:rPr>
                <w:sz w:val="20"/>
                <w:vertAlign w:val="superscript"/>
              </w:rPr>
              <w:t>md</w:t>
            </w:r>
          </w:p>
        </w:tc>
        <w:tc>
          <w:tcPr>
            <w:tcW w:w="1260" w:type="dxa"/>
          </w:tcPr>
          <w:p w14:paraId="26D62D9A" w14:textId="4CE9AEA1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1.22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0.75</w:t>
            </w:r>
            <w:r>
              <w:rPr>
                <w:sz w:val="20"/>
                <w:vertAlign w:val="superscript"/>
              </w:rPr>
              <w:t>cd</w:t>
            </w:r>
          </w:p>
        </w:tc>
        <w:tc>
          <w:tcPr>
            <w:tcW w:w="1350" w:type="dxa"/>
          </w:tcPr>
          <w:p w14:paraId="01A0237F" w14:textId="3BDD228B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4.32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1.23</w:t>
            </w:r>
            <w:r>
              <w:rPr>
                <w:sz w:val="20"/>
                <w:vertAlign w:val="superscript"/>
              </w:rPr>
              <w:t>cm</w:t>
            </w:r>
          </w:p>
        </w:tc>
        <w:tc>
          <w:tcPr>
            <w:tcW w:w="265" w:type="dxa"/>
          </w:tcPr>
          <w:p w14:paraId="777E7B9A" w14:textId="77777777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4A58B330" w14:textId="2D82EFFC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0.04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0.15</w:t>
            </w:r>
            <w:r>
              <w:rPr>
                <w:sz w:val="20"/>
                <w:vertAlign w:val="superscript"/>
              </w:rPr>
              <w:t>md</w:t>
            </w:r>
          </w:p>
        </w:tc>
        <w:tc>
          <w:tcPr>
            <w:tcW w:w="1260" w:type="dxa"/>
          </w:tcPr>
          <w:p w14:paraId="47DF2190" w14:textId="133D66F3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1.52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0.91</w:t>
            </w:r>
            <w:r>
              <w:rPr>
                <w:sz w:val="20"/>
                <w:vertAlign w:val="superscript"/>
              </w:rPr>
              <w:t>cd</w:t>
            </w:r>
          </w:p>
        </w:tc>
        <w:tc>
          <w:tcPr>
            <w:tcW w:w="1350" w:type="dxa"/>
          </w:tcPr>
          <w:p w14:paraId="56176515" w14:textId="35A327EF" w:rsidR="009E3562" w:rsidRPr="006D75DD" w:rsidRDefault="009E3562" w:rsidP="009E3562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bCs/>
                <w:sz w:val="20"/>
              </w:rPr>
              <w:t>4.73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>1.85</w:t>
            </w:r>
            <w:r>
              <w:rPr>
                <w:sz w:val="20"/>
                <w:vertAlign w:val="superscript"/>
              </w:rPr>
              <w:t>cm</w:t>
            </w:r>
          </w:p>
        </w:tc>
      </w:tr>
      <w:tr w:rsidR="00E02CF4" w:rsidRPr="006D75DD" w14:paraId="143A9E24" w14:textId="77777777" w:rsidTr="002D6795">
        <w:trPr>
          <w:trHeight w:val="419"/>
          <w:jc w:val="center"/>
        </w:trPr>
        <w:tc>
          <w:tcPr>
            <w:tcW w:w="1800" w:type="dxa"/>
            <w:tcBorders>
              <w:bottom w:val="single" w:sz="4" w:space="0" w:color="auto"/>
            </w:tcBorders>
          </w:tcPr>
          <w:p w14:paraId="37E84D10" w14:textId="4F3FC361" w:rsidR="00D006A4" w:rsidRPr="006D75DD" w:rsidRDefault="00D006A4" w:rsidP="00D006A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b/>
                <w:sz w:val="20"/>
              </w:rPr>
            </w:pPr>
            <w:r w:rsidRPr="004137D8">
              <w:rPr>
                <w:rFonts w:hint="eastAsia"/>
                <w:b/>
                <w:sz w:val="20"/>
              </w:rPr>
              <w:t>ICV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E13474" w14:textId="03EA436C" w:rsidR="00D006A4" w:rsidRPr="006D75DD" w:rsidRDefault="00D006A4" w:rsidP="00D006A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564.58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 xml:space="preserve"> 148.69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BA63796" w14:textId="60D09257" w:rsidR="00D006A4" w:rsidRPr="006D75DD" w:rsidRDefault="00D006A4" w:rsidP="00D006A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528.79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 xml:space="preserve"> 131.03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2AF291F" w14:textId="3C8AF7B6" w:rsidR="00D006A4" w:rsidRDefault="00D006A4" w:rsidP="00D006A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583.20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 xml:space="preserve"> 99.88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14C94383" w14:textId="77777777" w:rsidR="00D006A4" w:rsidRPr="006D75DD" w:rsidRDefault="00D006A4" w:rsidP="00D006A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82FA361" w14:textId="2B95DBFA" w:rsidR="00D006A4" w:rsidRPr="006D75DD" w:rsidRDefault="00D006A4" w:rsidP="00D006A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554.05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 xml:space="preserve"> 135.70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9B7FDB" w14:textId="0721595E" w:rsidR="00D006A4" w:rsidRPr="006D75DD" w:rsidRDefault="00D006A4" w:rsidP="00D006A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559.29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 xml:space="preserve"> 145.90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3684B034" w14:textId="69491D56" w:rsidR="00D006A4" w:rsidRPr="006D75DD" w:rsidRDefault="00D006A4" w:rsidP="00D006A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599.97</w:t>
            </w:r>
            <w:r w:rsidRPr="006D75DD">
              <w:rPr>
                <w:sz w:val="20"/>
              </w:rPr>
              <w:t>±</w:t>
            </w:r>
            <w:r>
              <w:rPr>
                <w:sz w:val="20"/>
              </w:rPr>
              <w:t xml:space="preserve"> 183.02</w:t>
            </w:r>
          </w:p>
        </w:tc>
        <w:tc>
          <w:tcPr>
            <w:tcW w:w="265" w:type="dxa"/>
            <w:tcBorders>
              <w:bottom w:val="single" w:sz="4" w:space="0" w:color="auto"/>
            </w:tcBorders>
          </w:tcPr>
          <w:p w14:paraId="1B6884D9" w14:textId="77777777" w:rsidR="00D006A4" w:rsidRPr="006D75DD" w:rsidRDefault="00D006A4" w:rsidP="00D006A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13BD3707" w14:textId="7A4EE3D6" w:rsidR="00D006A4" w:rsidRPr="006D75DD" w:rsidRDefault="00C37664" w:rsidP="00D006A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536</w:t>
            </w:r>
            <w:r w:rsidR="00D006A4">
              <w:rPr>
                <w:sz w:val="20"/>
              </w:rPr>
              <w:t>.</w:t>
            </w:r>
            <w:r>
              <w:rPr>
                <w:sz w:val="20"/>
              </w:rPr>
              <w:t>14</w:t>
            </w:r>
            <w:r w:rsidR="00D006A4" w:rsidRPr="006D75DD">
              <w:rPr>
                <w:sz w:val="20"/>
              </w:rPr>
              <w:t>±</w:t>
            </w:r>
            <w:r w:rsidR="00D006A4">
              <w:rPr>
                <w:sz w:val="20"/>
              </w:rPr>
              <w:t xml:space="preserve"> </w:t>
            </w:r>
            <w:r>
              <w:rPr>
                <w:sz w:val="20"/>
              </w:rPr>
              <w:t>145</w:t>
            </w:r>
            <w:r w:rsidR="00D006A4">
              <w:rPr>
                <w:sz w:val="20"/>
              </w:rPr>
              <w:t>.</w:t>
            </w:r>
            <w:r>
              <w:rPr>
                <w:sz w:val="20"/>
              </w:rPr>
              <w:t>69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F4B1E0" w14:textId="56FF164A" w:rsidR="00D006A4" w:rsidRPr="006D75DD" w:rsidRDefault="00C37664" w:rsidP="00D006A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567.10</w:t>
            </w:r>
            <w:r w:rsidR="00D006A4" w:rsidRPr="006D75DD">
              <w:rPr>
                <w:sz w:val="20"/>
              </w:rPr>
              <w:t>±</w:t>
            </w:r>
            <w:r w:rsidR="00D006A4">
              <w:rPr>
                <w:sz w:val="20"/>
              </w:rPr>
              <w:t xml:space="preserve"> </w:t>
            </w:r>
            <w:r>
              <w:rPr>
                <w:sz w:val="20"/>
              </w:rPr>
              <w:t>148.96</w:t>
            </w:r>
            <w:r w:rsidR="00D006A4">
              <w:rPr>
                <w:sz w:val="20"/>
              </w:rPr>
              <w:t>.52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3258D044" w14:textId="781030AB" w:rsidR="00D006A4" w:rsidRPr="006D75DD" w:rsidRDefault="00C37664" w:rsidP="00D006A4">
            <w:pPr>
              <w:autoSpaceDE w:val="0"/>
              <w:autoSpaceDN w:val="0"/>
              <w:adjustRightInd w:val="0"/>
              <w:spacing w:line="480" w:lineRule="auto"/>
              <w:jc w:val="both"/>
              <w:rPr>
                <w:sz w:val="20"/>
              </w:rPr>
            </w:pPr>
            <w:r>
              <w:rPr>
                <w:sz w:val="20"/>
              </w:rPr>
              <w:t>1551.78</w:t>
            </w:r>
            <w:r w:rsidR="00D006A4" w:rsidRPr="006D75DD">
              <w:rPr>
                <w:sz w:val="20"/>
              </w:rPr>
              <w:t>±</w:t>
            </w:r>
            <w:r w:rsidR="00D006A4">
              <w:rPr>
                <w:sz w:val="20"/>
              </w:rPr>
              <w:t xml:space="preserve"> </w:t>
            </w:r>
            <w:r>
              <w:rPr>
                <w:sz w:val="20"/>
              </w:rPr>
              <w:t>161.75</w:t>
            </w:r>
          </w:p>
        </w:tc>
      </w:tr>
    </w:tbl>
    <w:p w14:paraId="1C368CB8" w14:textId="77777777" w:rsidR="00B6536F" w:rsidRDefault="00A346EF" w:rsidP="00B657D8">
      <w:pPr>
        <w:autoSpaceDE w:val="0"/>
        <w:autoSpaceDN w:val="0"/>
        <w:adjustRightInd w:val="0"/>
        <w:spacing w:line="480" w:lineRule="auto"/>
        <w:jc w:val="both"/>
        <w:rPr>
          <w:bCs/>
        </w:rPr>
      </w:pPr>
      <w:r w:rsidRPr="00DA4ED3">
        <w:t>Note: Data on age are range and mean ± SD. Data on education</w:t>
      </w:r>
      <w:r>
        <w:t>, ICV</w:t>
      </w:r>
      <w:r w:rsidRPr="00DA4ED3">
        <w:t xml:space="preserve"> and memory are mean ± SD.</w:t>
      </w:r>
      <w:r w:rsidR="002A681A" w:rsidRPr="002A681A">
        <w:t xml:space="preserve"> </w:t>
      </w:r>
      <w:r w:rsidR="002A681A">
        <w:t xml:space="preserve">Data on memory are in z-scores. </w:t>
      </w:r>
      <w:r w:rsidRPr="00DA4ED3">
        <w:t xml:space="preserve">Abbreviations: </w:t>
      </w:r>
      <w:r>
        <w:t>CN</w:t>
      </w:r>
      <w:r w:rsidRPr="00DA4ED3">
        <w:t xml:space="preserve"> = cognitively </w:t>
      </w:r>
      <w:r>
        <w:t xml:space="preserve">normal; </w:t>
      </w:r>
      <w:r w:rsidRPr="00DA4ED3">
        <w:t>MCI = mild cognitive impairme</w:t>
      </w:r>
      <w:r>
        <w:t>nt</w:t>
      </w:r>
      <w:r w:rsidRPr="00DA4ED3">
        <w:t>;</w:t>
      </w:r>
      <w:r w:rsidRPr="009D4646">
        <w:t xml:space="preserve"> </w:t>
      </w:r>
      <w:r w:rsidR="003D379D">
        <w:t xml:space="preserve">AD = </w:t>
      </w:r>
      <w:r w:rsidR="003D379D" w:rsidRPr="004E0713">
        <w:t>Alzheimer's disease</w:t>
      </w:r>
      <w:r w:rsidR="003D379D">
        <w:t>;</w:t>
      </w:r>
      <w:r w:rsidRPr="00DA4ED3">
        <w:t xml:space="preserve"> A= β-amyloid</w:t>
      </w:r>
      <w:r w:rsidRPr="00DA4ED3">
        <w:rPr>
          <w:rFonts w:hint="eastAsia"/>
        </w:rPr>
        <w:t>; T</w:t>
      </w:r>
      <w:r w:rsidRPr="00DA4ED3">
        <w:t xml:space="preserve"> </w:t>
      </w:r>
      <w:r w:rsidRPr="00DA4ED3">
        <w:rPr>
          <w:rFonts w:hint="eastAsia"/>
        </w:rPr>
        <w:t>=</w:t>
      </w:r>
      <w:r w:rsidRPr="00DA4ED3">
        <w:t xml:space="preserve"> </w:t>
      </w:r>
      <w:r w:rsidRPr="00DA4ED3">
        <w:rPr>
          <w:rFonts w:hint="eastAsia"/>
        </w:rPr>
        <w:t>tau</w:t>
      </w:r>
      <w:r w:rsidRPr="00DA4ED3">
        <w:t>; ‘+’ = positive; ‘-’ = negative</w:t>
      </w:r>
      <w:r>
        <w:t xml:space="preserve">; </w:t>
      </w:r>
      <w:r w:rsidR="002A681A">
        <w:t xml:space="preserve">y = years; </w:t>
      </w:r>
      <w:r>
        <w:t>M = male; F = female</w:t>
      </w:r>
      <w:r w:rsidR="00DB2425">
        <w:t>;</w:t>
      </w:r>
      <w:r w:rsidR="002A681A" w:rsidRPr="002A681A">
        <w:t xml:space="preserve"> </w:t>
      </w:r>
      <w:r w:rsidR="002A681A">
        <w:t xml:space="preserve">R = right; L = left; </w:t>
      </w:r>
      <w:r w:rsidR="00DB2425" w:rsidRPr="00DB2425">
        <w:t>MMSE</w:t>
      </w:r>
      <w:r w:rsidR="00DB2425">
        <w:t xml:space="preserve"> =</w:t>
      </w:r>
      <w:r w:rsidR="00DB2425" w:rsidRPr="00DB2425">
        <w:t xml:space="preserve"> Mini-Mental State Exam</w:t>
      </w:r>
      <w:r w:rsidR="00DB2425">
        <w:t xml:space="preserve">; </w:t>
      </w:r>
      <w:r w:rsidR="00DB2425" w:rsidRPr="00DB2425">
        <w:t xml:space="preserve">CDR-SOB </w:t>
      </w:r>
      <w:r w:rsidR="00DB2425">
        <w:t xml:space="preserve">= </w:t>
      </w:r>
      <w:r w:rsidR="00DB2425" w:rsidRPr="00DB2425">
        <w:t>Clinical Dementia Rating scale</w:t>
      </w:r>
      <w:r w:rsidR="00DB2425">
        <w:t>-sum of box</w:t>
      </w:r>
      <w:r w:rsidR="002A681A" w:rsidRPr="004137D8">
        <w:t>; ICV</w:t>
      </w:r>
      <w:r w:rsidR="002A681A">
        <w:t xml:space="preserve"> = intracranial volume</w:t>
      </w:r>
      <w:r>
        <w:t xml:space="preserve">. </w:t>
      </w:r>
      <w:r w:rsidR="002A681A">
        <w:t>Superscripts (‘</w:t>
      </w:r>
      <w:r w:rsidR="002A681A">
        <w:rPr>
          <w:vertAlign w:val="superscript"/>
        </w:rPr>
        <w:t>c</w:t>
      </w:r>
      <w:r w:rsidR="002A681A">
        <w:t>’, ‘</w:t>
      </w:r>
      <w:r w:rsidR="002A681A">
        <w:rPr>
          <w:vertAlign w:val="superscript"/>
        </w:rPr>
        <w:t>m</w:t>
      </w:r>
      <w:r w:rsidR="002A681A">
        <w:t>’, ‘</w:t>
      </w:r>
      <w:r w:rsidR="002A681A">
        <w:rPr>
          <w:vertAlign w:val="superscript"/>
        </w:rPr>
        <w:t>d</w:t>
      </w:r>
      <w:r w:rsidR="002A681A">
        <w:t xml:space="preserve">’) represent significant group difference with CN, </w:t>
      </w:r>
      <w:proofErr w:type="gramStart"/>
      <w:r w:rsidR="002A681A">
        <w:t>MCI</w:t>
      </w:r>
      <w:proofErr w:type="gramEnd"/>
      <w:r w:rsidR="002A681A">
        <w:t xml:space="preserve"> and </w:t>
      </w:r>
      <w:r w:rsidR="00E02CF4" w:rsidRPr="00E02CF4">
        <w:t>probable AD</w:t>
      </w:r>
      <w:r w:rsidR="00E02CF4">
        <w:t xml:space="preserve"> </w:t>
      </w:r>
      <w:r w:rsidR="002A681A">
        <w:t>respectively.</w:t>
      </w:r>
      <w:r w:rsidR="00F15F37" w:rsidRPr="00F15F37">
        <w:rPr>
          <w:bCs/>
        </w:rPr>
        <w:t xml:space="preserve">   </w:t>
      </w:r>
      <w:r w:rsidR="00F15F37">
        <w:rPr>
          <w:bCs/>
        </w:rPr>
        <w:t xml:space="preserve"> </w:t>
      </w:r>
    </w:p>
    <w:p w14:paraId="52D89AC3" w14:textId="1622FEC3" w:rsidR="00764A5D" w:rsidRPr="00875B2E" w:rsidRDefault="00F15F37" w:rsidP="00B6536F">
      <w:pPr>
        <w:autoSpaceDE w:val="0"/>
        <w:autoSpaceDN w:val="0"/>
        <w:adjustRightInd w:val="0"/>
        <w:spacing w:line="480" w:lineRule="auto"/>
        <w:jc w:val="both"/>
        <w:rPr>
          <w:noProof/>
        </w:rPr>
      </w:pPr>
      <w:r w:rsidRPr="00F15F37">
        <w:rPr>
          <w:bCs/>
        </w:rPr>
        <w:t xml:space="preserve">      </w:t>
      </w:r>
    </w:p>
    <w:sectPr w:rsidR="00764A5D" w:rsidRPr="00875B2E" w:rsidSect="00B6536F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7cwMjYxMLEwMTdT0lEKTi0uzszPAykwrAUAS0H7GSwAAAA="/>
    <w:docVar w:name="EN.Layout" w:val="&lt;ENLayout&gt;&lt;Style&gt;Nature Communications&lt;/Style&gt;&lt;LeftDelim&gt;{&lt;/LeftDelim&gt;&lt;RightDelim&gt;}&lt;/RightDelim&gt;&lt;FontName&gt;Times New Roman&lt;/FontName&gt;&lt;FontSize&gt;12&lt;/FontSize&gt;&lt;ReflistTitle&gt;&lt;style size=&quot;12&quot;&gt;References&lt;/sty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B3298A"/>
    <w:rsid w:val="00001E19"/>
    <w:rsid w:val="000075F6"/>
    <w:rsid w:val="000151C4"/>
    <w:rsid w:val="00035EE7"/>
    <w:rsid w:val="00036CA1"/>
    <w:rsid w:val="00043421"/>
    <w:rsid w:val="00045D8C"/>
    <w:rsid w:val="00055E58"/>
    <w:rsid w:val="00056886"/>
    <w:rsid w:val="00070C69"/>
    <w:rsid w:val="000A3548"/>
    <w:rsid w:val="000B285A"/>
    <w:rsid w:val="000C5A7C"/>
    <w:rsid w:val="000E1ED4"/>
    <w:rsid w:val="000E4E0F"/>
    <w:rsid w:val="000E70AF"/>
    <w:rsid w:val="000E77B8"/>
    <w:rsid w:val="000F6EDC"/>
    <w:rsid w:val="0010071B"/>
    <w:rsid w:val="001045E0"/>
    <w:rsid w:val="001458AF"/>
    <w:rsid w:val="00146536"/>
    <w:rsid w:val="00151E3F"/>
    <w:rsid w:val="00154161"/>
    <w:rsid w:val="00160D88"/>
    <w:rsid w:val="00163E13"/>
    <w:rsid w:val="00171BA3"/>
    <w:rsid w:val="0018409C"/>
    <w:rsid w:val="00185119"/>
    <w:rsid w:val="0019430A"/>
    <w:rsid w:val="001A209D"/>
    <w:rsid w:val="001A795E"/>
    <w:rsid w:val="001B489B"/>
    <w:rsid w:val="001E0644"/>
    <w:rsid w:val="001E6375"/>
    <w:rsid w:val="00206635"/>
    <w:rsid w:val="00211010"/>
    <w:rsid w:val="00213CFD"/>
    <w:rsid w:val="00216CBE"/>
    <w:rsid w:val="00217566"/>
    <w:rsid w:val="00222871"/>
    <w:rsid w:val="00236085"/>
    <w:rsid w:val="0027380A"/>
    <w:rsid w:val="002A681A"/>
    <w:rsid w:val="002B06A1"/>
    <w:rsid w:val="002B51F3"/>
    <w:rsid w:val="002D6795"/>
    <w:rsid w:val="002E23DB"/>
    <w:rsid w:val="002E4991"/>
    <w:rsid w:val="002F0771"/>
    <w:rsid w:val="002F3479"/>
    <w:rsid w:val="00303797"/>
    <w:rsid w:val="0030746D"/>
    <w:rsid w:val="00312A5E"/>
    <w:rsid w:val="0031373E"/>
    <w:rsid w:val="00342C1B"/>
    <w:rsid w:val="0036128D"/>
    <w:rsid w:val="0039373D"/>
    <w:rsid w:val="003A3512"/>
    <w:rsid w:val="003D379D"/>
    <w:rsid w:val="003D7940"/>
    <w:rsid w:val="003E5E71"/>
    <w:rsid w:val="003F084D"/>
    <w:rsid w:val="003F119E"/>
    <w:rsid w:val="00402DF8"/>
    <w:rsid w:val="00404BEB"/>
    <w:rsid w:val="00410FF3"/>
    <w:rsid w:val="00412656"/>
    <w:rsid w:val="00413D84"/>
    <w:rsid w:val="0043176B"/>
    <w:rsid w:val="0043521E"/>
    <w:rsid w:val="004418E5"/>
    <w:rsid w:val="00464711"/>
    <w:rsid w:val="00477442"/>
    <w:rsid w:val="0048087F"/>
    <w:rsid w:val="004A4A45"/>
    <w:rsid w:val="004B03D2"/>
    <w:rsid w:val="004B6413"/>
    <w:rsid w:val="004C4295"/>
    <w:rsid w:val="004F7EEB"/>
    <w:rsid w:val="00510E80"/>
    <w:rsid w:val="0053006A"/>
    <w:rsid w:val="005347A7"/>
    <w:rsid w:val="0054591F"/>
    <w:rsid w:val="00557E35"/>
    <w:rsid w:val="00563C6E"/>
    <w:rsid w:val="00581580"/>
    <w:rsid w:val="0058328B"/>
    <w:rsid w:val="005860BC"/>
    <w:rsid w:val="005C1733"/>
    <w:rsid w:val="006074AA"/>
    <w:rsid w:val="00654965"/>
    <w:rsid w:val="00674265"/>
    <w:rsid w:val="00687F8C"/>
    <w:rsid w:val="006A2E9F"/>
    <w:rsid w:val="006C06E5"/>
    <w:rsid w:val="006C0828"/>
    <w:rsid w:val="006D1105"/>
    <w:rsid w:val="006D5B31"/>
    <w:rsid w:val="006D63CF"/>
    <w:rsid w:val="006F3201"/>
    <w:rsid w:val="006F5A9C"/>
    <w:rsid w:val="0071242E"/>
    <w:rsid w:val="00720260"/>
    <w:rsid w:val="00747898"/>
    <w:rsid w:val="00755020"/>
    <w:rsid w:val="00755753"/>
    <w:rsid w:val="00764A5D"/>
    <w:rsid w:val="00793B2C"/>
    <w:rsid w:val="00793CAC"/>
    <w:rsid w:val="007E7325"/>
    <w:rsid w:val="007F2928"/>
    <w:rsid w:val="008351AA"/>
    <w:rsid w:val="00843754"/>
    <w:rsid w:val="00860FE6"/>
    <w:rsid w:val="00875B2E"/>
    <w:rsid w:val="008A4822"/>
    <w:rsid w:val="008A4D04"/>
    <w:rsid w:val="008B20C4"/>
    <w:rsid w:val="008B6B98"/>
    <w:rsid w:val="008C3956"/>
    <w:rsid w:val="008D10E5"/>
    <w:rsid w:val="008E0310"/>
    <w:rsid w:val="008F2682"/>
    <w:rsid w:val="008F7DBD"/>
    <w:rsid w:val="0090040C"/>
    <w:rsid w:val="00906AE2"/>
    <w:rsid w:val="009115F6"/>
    <w:rsid w:val="00914F66"/>
    <w:rsid w:val="009302EB"/>
    <w:rsid w:val="00976E92"/>
    <w:rsid w:val="0098471B"/>
    <w:rsid w:val="009854B5"/>
    <w:rsid w:val="00996D5F"/>
    <w:rsid w:val="00997AC4"/>
    <w:rsid w:val="009A6F7F"/>
    <w:rsid w:val="009C1DFF"/>
    <w:rsid w:val="009C2F44"/>
    <w:rsid w:val="009D3A0D"/>
    <w:rsid w:val="009E3562"/>
    <w:rsid w:val="009E5A17"/>
    <w:rsid w:val="00A003B3"/>
    <w:rsid w:val="00A04201"/>
    <w:rsid w:val="00A346EF"/>
    <w:rsid w:val="00A67C22"/>
    <w:rsid w:val="00AB40F6"/>
    <w:rsid w:val="00AD0366"/>
    <w:rsid w:val="00AF1808"/>
    <w:rsid w:val="00AF2368"/>
    <w:rsid w:val="00AF29B9"/>
    <w:rsid w:val="00B2318F"/>
    <w:rsid w:val="00B3298A"/>
    <w:rsid w:val="00B329E0"/>
    <w:rsid w:val="00B442D7"/>
    <w:rsid w:val="00B46426"/>
    <w:rsid w:val="00B46496"/>
    <w:rsid w:val="00B60784"/>
    <w:rsid w:val="00B6536F"/>
    <w:rsid w:val="00B657D8"/>
    <w:rsid w:val="00B82364"/>
    <w:rsid w:val="00B82743"/>
    <w:rsid w:val="00B84EBD"/>
    <w:rsid w:val="00B8745D"/>
    <w:rsid w:val="00B96D59"/>
    <w:rsid w:val="00BA09C4"/>
    <w:rsid w:val="00BD5966"/>
    <w:rsid w:val="00BE26F9"/>
    <w:rsid w:val="00C32C82"/>
    <w:rsid w:val="00C36F94"/>
    <w:rsid w:val="00C37664"/>
    <w:rsid w:val="00C40538"/>
    <w:rsid w:val="00C41B82"/>
    <w:rsid w:val="00C42815"/>
    <w:rsid w:val="00C440A5"/>
    <w:rsid w:val="00C51B64"/>
    <w:rsid w:val="00C64CCD"/>
    <w:rsid w:val="00C916A4"/>
    <w:rsid w:val="00CD4B79"/>
    <w:rsid w:val="00CE30F3"/>
    <w:rsid w:val="00CF2EB4"/>
    <w:rsid w:val="00CF34D8"/>
    <w:rsid w:val="00D006A4"/>
    <w:rsid w:val="00D108F0"/>
    <w:rsid w:val="00D44A0F"/>
    <w:rsid w:val="00D460FE"/>
    <w:rsid w:val="00D539C2"/>
    <w:rsid w:val="00D54165"/>
    <w:rsid w:val="00D63310"/>
    <w:rsid w:val="00D81DC6"/>
    <w:rsid w:val="00D84BF4"/>
    <w:rsid w:val="00DB0A30"/>
    <w:rsid w:val="00DB2425"/>
    <w:rsid w:val="00DB6DFC"/>
    <w:rsid w:val="00DC4CBC"/>
    <w:rsid w:val="00DD3D5F"/>
    <w:rsid w:val="00DE41EF"/>
    <w:rsid w:val="00DF647D"/>
    <w:rsid w:val="00DF76AC"/>
    <w:rsid w:val="00E02CF4"/>
    <w:rsid w:val="00E1059B"/>
    <w:rsid w:val="00E5726C"/>
    <w:rsid w:val="00E76792"/>
    <w:rsid w:val="00EA13A5"/>
    <w:rsid w:val="00EA6A18"/>
    <w:rsid w:val="00ED4388"/>
    <w:rsid w:val="00F15F37"/>
    <w:rsid w:val="00F23585"/>
    <w:rsid w:val="00F26AB5"/>
    <w:rsid w:val="00F375F5"/>
    <w:rsid w:val="00F479BD"/>
    <w:rsid w:val="00F50342"/>
    <w:rsid w:val="00F85D9B"/>
    <w:rsid w:val="00F96E54"/>
    <w:rsid w:val="00FB3CE4"/>
    <w:rsid w:val="00FB4E40"/>
    <w:rsid w:val="00FD300F"/>
    <w:rsid w:val="00FD7AB9"/>
    <w:rsid w:val="00FE4592"/>
    <w:rsid w:val="00FF0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18F42"/>
  <w15:chartTrackingRefBased/>
  <w15:docId w15:val="{CED73EBE-D134-467E-BDA6-1C79B236F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74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77442"/>
    <w:pPr>
      <w:spacing w:after="0" w:line="240" w:lineRule="auto"/>
    </w:pPr>
    <w:rPr>
      <w:rFonts w:ascii="Times" w:eastAsia="SimSun" w:hAnsi="Times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774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442"/>
    <w:rPr>
      <w:rFonts w:ascii="Segoe UI" w:eastAsia="Times New Roman" w:hAnsi="Segoe UI" w:cs="Segoe UI"/>
      <w:sz w:val="18"/>
      <w:szCs w:val="18"/>
      <w:lang w:val="en-SG"/>
    </w:rPr>
  </w:style>
  <w:style w:type="character" w:styleId="CommentReference">
    <w:name w:val="annotation reference"/>
    <w:basedOn w:val="DefaultParagraphFont"/>
    <w:unhideWhenUsed/>
    <w:qFormat/>
    <w:rsid w:val="00CD4B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4B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CD4B79"/>
    <w:rPr>
      <w:rFonts w:ascii="Times New Roman" w:eastAsia="Times New Roman" w:hAnsi="Times New Roman" w:cs="Times New Roman"/>
      <w:sz w:val="20"/>
      <w:szCs w:val="20"/>
      <w:lang w:val="en-S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4B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4B79"/>
    <w:rPr>
      <w:rFonts w:ascii="Times New Roman" w:eastAsia="Times New Roman" w:hAnsi="Times New Roman" w:cs="Times New Roman"/>
      <w:b/>
      <w:bCs/>
      <w:sz w:val="20"/>
      <w:szCs w:val="20"/>
      <w:lang w:val="en-SG"/>
    </w:rPr>
  </w:style>
  <w:style w:type="character" w:styleId="Hyperlink">
    <w:name w:val="Hyperlink"/>
    <w:basedOn w:val="DefaultParagraphFont"/>
    <w:uiPriority w:val="99"/>
    <w:unhideWhenUsed/>
    <w:rsid w:val="004317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176B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764A5D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64A5D"/>
    <w:rPr>
      <w:rFonts w:ascii="Times New Roman" w:eastAsia="Times New Roman" w:hAnsi="Times New Roman" w:cs="Times New Roman"/>
      <w:noProof/>
      <w:sz w:val="24"/>
      <w:szCs w:val="24"/>
      <w:lang w:val="en-SG"/>
    </w:rPr>
  </w:style>
  <w:style w:type="paragraph" w:customStyle="1" w:styleId="EndNoteBibliography">
    <w:name w:val="EndNote Bibliography"/>
    <w:basedOn w:val="Normal"/>
    <w:link w:val="EndNoteBibliographyChar"/>
    <w:rsid w:val="00764A5D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64A5D"/>
    <w:rPr>
      <w:rFonts w:ascii="Times New Roman" w:eastAsia="Times New Roman" w:hAnsi="Times New Roman" w:cs="Times New Roman"/>
      <w:noProof/>
      <w:sz w:val="24"/>
      <w:szCs w:val="24"/>
      <w:lang w:val="en-SG"/>
    </w:rPr>
  </w:style>
  <w:style w:type="paragraph" w:styleId="Revision">
    <w:name w:val="Revision"/>
    <w:hidden/>
    <w:uiPriority w:val="99"/>
    <w:semiHidden/>
    <w:rsid w:val="003F11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BFE0DE-90A6-4E92-B6B1-78DFD5622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9</TotalTime>
  <Pages>1</Pages>
  <Words>27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Xing</dc:creator>
  <cp:keywords/>
  <dc:description/>
  <cp:lastModifiedBy>Qian Xing</cp:lastModifiedBy>
  <cp:revision>30</cp:revision>
  <dcterms:created xsi:type="dcterms:W3CDTF">2021-12-20T07:54:00Z</dcterms:created>
  <dcterms:modified xsi:type="dcterms:W3CDTF">2022-08-24T02:00:00Z</dcterms:modified>
</cp:coreProperties>
</file>